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7C3F" w:rsidRDefault="00EC7C3F" w:rsidP="002B24F8">
      <w:pPr>
        <w:spacing w:after="0" w:line="240" w:lineRule="auto"/>
        <w:ind w:left="-180" w:right="-7"/>
        <w:jc w:val="center"/>
        <w:rPr>
          <w:rFonts w:ascii="Tahoma" w:eastAsia="Times New Roman" w:hAnsi="Tahoma" w:cs="Tahoma"/>
          <w:b/>
          <w:noProof/>
          <w:color w:val="262626"/>
          <w:w w:val="115"/>
          <w:sz w:val="28"/>
          <w:szCs w:val="28"/>
        </w:rPr>
      </w:pPr>
    </w:p>
    <w:p w:rsidR="002B24F8" w:rsidRPr="00A6241E" w:rsidRDefault="002B24F8" w:rsidP="002B24F8">
      <w:pPr>
        <w:spacing w:after="0" w:line="240" w:lineRule="auto"/>
        <w:ind w:left="-180" w:right="-7"/>
        <w:jc w:val="center"/>
        <w:rPr>
          <w:rFonts w:ascii="Tahoma" w:eastAsia="Times New Roman" w:hAnsi="Tahoma" w:cs="Tahoma"/>
          <w:b/>
          <w:noProof/>
          <w:color w:val="262626"/>
          <w:w w:val="115"/>
          <w:sz w:val="28"/>
          <w:szCs w:val="28"/>
        </w:rPr>
      </w:pPr>
      <w:r w:rsidRPr="00A6241E">
        <w:rPr>
          <w:rFonts w:ascii="Tahoma" w:eastAsia="Times New Roman" w:hAnsi="Tahoma" w:cs="Tahoma"/>
          <w:b/>
          <w:noProof/>
          <w:color w:val="262626"/>
          <w:w w:val="115"/>
          <w:sz w:val="28"/>
          <w:szCs w:val="28"/>
        </w:rPr>
        <w:t xml:space="preserve"> MAMLAKA YA ELIMU NA MAFUNZO YA UFUNDI STADI</w:t>
      </w:r>
    </w:p>
    <w:p w:rsidR="00E377E4" w:rsidRPr="00716E7B" w:rsidRDefault="002335C0" w:rsidP="00CB3A89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noProof/>
          <w:sz w:val="28"/>
          <w:szCs w:val="28"/>
        </w:rPr>
        <w:pict>
          <v:rect id="Rectangle 9" o:spid="_x0000_s1026" style="position:absolute;left:0;text-align:left;margin-left:419.25pt;margin-top:9.35pt;width:66.9pt;height:70.0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"/>
        </w:pict>
      </w:r>
      <w:r w:rsidRPr="002335C0">
        <w:rPr>
          <w:rFonts w:ascii="Tahoma" w:eastAsia="Times New Roman" w:hAnsi="Tahoma" w:cs="Tahoma"/>
          <w:noProof/>
          <w:color w:val="262626"/>
          <w:sz w:val="20"/>
          <w:szCs w:val="20"/>
        </w:rPr>
        <w:pict>
          <v:group id="_x0000_s1033" style="position:absolute;left:0;text-align:left;margin-left:177.75pt;margin-top:1.85pt;width:92.25pt;height:75.4pt;z-index:251827200" coordorigin="2592,8784" coordsize="3600,3168">
            <v:oval id="_x0000_s1034" style="position:absolute;left:2792;top:8784;width:3210;height:3168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5" type="#_x0000_t75" style="position:absolute;left:2592;top:8877;width:3600;height:2982">
              <v:imagedata r:id="rId8" o:title=""/>
            </v:shape>
            <v:oval id="_x0000_s1036" style="position:absolute;left:3076;top:9063;width:2642;height:2610" strokeweight="1pt"/>
            <v:shape id="_x0000_s1037" type="#_x0000_t75" style="position:absolute;left:3264;top:9902;width:2266;height:1118">
              <v:imagedata r:id="rId9" o:title=""/>
            </v:shape>
            <v:shapetype id="_x0000_t4" coordsize="21600,21600" o:spt="4" path="m10800,l,10800,10800,21600,21600,10800xe">
              <v:stroke joinstyle="miter"/>
              <v:path gradientshapeok="t" o:connecttype="rect" textboxrect="5400,5400,16200,16200"/>
            </v:shapetype>
            <v:shape id="_x0000_s1038" type="#_x0000_t4" style="position:absolute;left:5791;top:10289;width:159;height:79" fillcolor="black"/>
            <v:shape id="_x0000_s1039" type="#_x0000_t4" style="position:absolute;left:2880;top:10289;width:159;height:79" fillcolor="black"/>
          </v:group>
          <o:OLEObject Type="Embed" ProgID="MSWordArt.2" ShapeID="_x0000_s1035" DrawAspect="Content" ObjectID="_1721851353" r:id="rId10">
            <o:FieldCodes>\s</o:FieldCodes>
          </o:OLEObject>
          <o:OLEObject Type="Embed" ProgID="PBrush" ShapeID="_x0000_s1037" DrawAspect="Content" ObjectID="_1721851354" r:id="rId11"/>
        </w:pict>
      </w:r>
    </w:p>
    <w:p w:rsidR="00BD65D0" w:rsidRPr="00716E7B" w:rsidRDefault="00BD65D0" w:rsidP="00CB3A89">
      <w:pPr>
        <w:spacing w:after="0" w:line="240" w:lineRule="auto"/>
        <w:jc w:val="center"/>
        <w:rPr>
          <w:rFonts w:ascii="Tahoma" w:hAnsi="Tahoma" w:cs="Tahoma"/>
        </w:rPr>
      </w:pPr>
    </w:p>
    <w:p w:rsidR="00063E89" w:rsidRPr="00716E7B" w:rsidRDefault="00063E89" w:rsidP="00870E3F">
      <w:pPr>
        <w:spacing w:after="0" w:line="240" w:lineRule="auto"/>
        <w:jc w:val="both"/>
        <w:rPr>
          <w:rFonts w:ascii="Tahoma" w:hAnsi="Tahoma" w:cs="Tahoma"/>
        </w:rPr>
      </w:pPr>
    </w:p>
    <w:p w:rsidR="00A136FC" w:rsidRPr="00716E7B" w:rsidRDefault="00A136FC" w:rsidP="00870E3F">
      <w:pPr>
        <w:spacing w:after="0" w:line="240" w:lineRule="auto"/>
        <w:jc w:val="both"/>
        <w:rPr>
          <w:rFonts w:ascii="Tahoma" w:hAnsi="Tahoma" w:cs="Tahoma"/>
        </w:rPr>
      </w:pPr>
    </w:p>
    <w:p w:rsidR="00A136FC" w:rsidRPr="00716E7B" w:rsidRDefault="00A136FC" w:rsidP="00870E3F">
      <w:pPr>
        <w:spacing w:after="0" w:line="240" w:lineRule="auto"/>
        <w:jc w:val="both"/>
        <w:rPr>
          <w:rFonts w:ascii="Tahoma" w:hAnsi="Tahoma" w:cs="Tahoma"/>
        </w:rPr>
      </w:pPr>
    </w:p>
    <w:p w:rsidR="00CB3A89" w:rsidRPr="00716E7B" w:rsidRDefault="00CB3A89" w:rsidP="00870E3F">
      <w:pPr>
        <w:spacing w:after="0" w:line="240" w:lineRule="auto"/>
        <w:jc w:val="both"/>
        <w:rPr>
          <w:rFonts w:ascii="Tahoma" w:hAnsi="Tahoma" w:cs="Tahoma"/>
        </w:rPr>
      </w:pPr>
    </w:p>
    <w:p w:rsidR="00CB3A89" w:rsidRPr="00DD372E" w:rsidRDefault="002B24F8" w:rsidP="00A136FC">
      <w:pPr>
        <w:jc w:val="center"/>
        <w:rPr>
          <w:rFonts w:ascii="Tahoma" w:eastAsia="Calibri" w:hAnsi="Tahoma" w:cs="Tahoma"/>
          <w:b/>
          <w:color w:val="0070C0"/>
          <w:sz w:val="24"/>
          <w:szCs w:val="24"/>
        </w:rPr>
      </w:pPr>
      <w:r w:rsidRPr="00DD372E">
        <w:rPr>
          <w:rFonts w:ascii="Tahoma" w:eastAsia="Calibri" w:hAnsi="Tahoma" w:cs="Tahoma"/>
          <w:b/>
          <w:color w:val="0070C0"/>
          <w:sz w:val="24"/>
          <w:szCs w:val="24"/>
        </w:rPr>
        <w:t>CHUO CHA MAFUNZO YA UFUNDI STADI NA HUDUMA VETA KIPAWA</w:t>
      </w:r>
    </w:p>
    <w:p w:rsidR="00063E89" w:rsidRPr="00716E7B" w:rsidRDefault="00A136FC" w:rsidP="00870E3F">
      <w:pPr>
        <w:pBdr>
          <w:bottom w:val="single" w:sz="4" w:space="1" w:color="auto"/>
        </w:pBd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FO</w:t>
      </w:r>
      <w:r w:rsidR="00BD65D0" w:rsidRPr="00716E7B">
        <w:rPr>
          <w:rFonts w:ascii="Tahoma" w:hAnsi="Tahoma" w:cs="Tahoma"/>
        </w:rPr>
        <w:t>M</w:t>
      </w:r>
      <w:r w:rsidRPr="00716E7B">
        <w:rPr>
          <w:rFonts w:ascii="Tahoma" w:hAnsi="Tahoma" w:cs="Tahoma"/>
        </w:rPr>
        <w:t>U</w:t>
      </w:r>
      <w:r w:rsidR="00BD65D0" w:rsidRPr="00716E7B">
        <w:rPr>
          <w:rFonts w:ascii="Tahoma" w:hAnsi="Tahoma" w:cs="Tahoma"/>
        </w:rPr>
        <w:t>N</w:t>
      </w:r>
      <w:r w:rsidRPr="00716E7B">
        <w:rPr>
          <w:rFonts w:ascii="Tahoma" w:hAnsi="Tahoma" w:cs="Tahoma"/>
        </w:rPr>
        <w:t>a</w:t>
      </w:r>
      <w:r w:rsidR="00CA0439" w:rsidRPr="00716E7B">
        <w:rPr>
          <w:rFonts w:ascii="Tahoma" w:hAnsi="Tahoma" w:cs="Tahoma"/>
        </w:rPr>
        <w:t>:VETA</w:t>
      </w:r>
      <w:r w:rsidR="00762091">
        <w:rPr>
          <w:rFonts w:ascii="Tahoma" w:hAnsi="Tahoma" w:cs="Tahoma"/>
        </w:rPr>
        <w:t>/KICT/2022/2023</w:t>
      </w:r>
      <w:r w:rsidR="00582A59" w:rsidRPr="00716E7B">
        <w:rPr>
          <w:rFonts w:ascii="Tahoma" w:hAnsi="Tahoma" w:cs="Tahoma"/>
        </w:rPr>
        <w:t>/</w:t>
      </w:r>
      <w:r w:rsidR="00DD372E">
        <w:rPr>
          <w:rFonts w:ascii="Tahoma" w:hAnsi="Tahoma" w:cs="Tahoma"/>
        </w:rPr>
        <w:t>………..</w:t>
      </w:r>
      <w:r w:rsidR="00FA2E75">
        <w:rPr>
          <w:rFonts w:ascii="Tahoma" w:hAnsi="Tahoma" w:cs="Tahoma"/>
        </w:rPr>
        <w:t xml:space="preserve">                                                     </w:t>
      </w:r>
      <w:r w:rsidR="002B24F8" w:rsidRPr="00716E7B">
        <w:rPr>
          <w:rFonts w:ascii="Tahoma" w:hAnsi="Tahoma" w:cs="Tahoma"/>
        </w:rPr>
        <w:t>Tarehe</w:t>
      </w:r>
      <w:r w:rsidR="00716E7B">
        <w:rPr>
          <w:rFonts w:ascii="Tahoma" w:hAnsi="Tahoma" w:cs="Tahoma"/>
        </w:rPr>
        <w:t>……/……/……</w:t>
      </w:r>
    </w:p>
    <w:p w:rsidR="00BD65D0" w:rsidRPr="00716E7B" w:rsidRDefault="00BD65D0" w:rsidP="00870E3F">
      <w:pPr>
        <w:spacing w:after="0" w:line="240" w:lineRule="auto"/>
        <w:jc w:val="both"/>
        <w:rPr>
          <w:rFonts w:ascii="Tahoma" w:hAnsi="Tahoma" w:cs="Tahoma"/>
          <w:sz w:val="16"/>
          <w:szCs w:val="16"/>
        </w:rPr>
      </w:pPr>
    </w:p>
    <w:p w:rsidR="00BD65D0" w:rsidRPr="00716E7B" w:rsidRDefault="009F5568" w:rsidP="009F5568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716E7B">
        <w:rPr>
          <w:rFonts w:ascii="Tahoma" w:hAnsi="Tahoma" w:cs="Tahoma"/>
          <w:b/>
          <w:sz w:val="28"/>
          <w:szCs w:val="28"/>
        </w:rPr>
        <w:t>FOMU YA MAOMBI KOZI FUPI</w:t>
      </w:r>
    </w:p>
    <w:p w:rsidR="00BD65D0" w:rsidRPr="00716E7B" w:rsidRDefault="002B24F8" w:rsidP="00870E3F">
      <w:pPr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Fonts w:ascii="Tahoma" w:hAnsi="Tahoma" w:cs="Tahoma"/>
          <w:b/>
        </w:rPr>
        <w:t>MAELEZO</w:t>
      </w:r>
      <w:r w:rsidR="00BD65D0" w:rsidRPr="00716E7B">
        <w:rPr>
          <w:rFonts w:ascii="Tahoma" w:hAnsi="Tahoma" w:cs="Tahoma"/>
          <w:b/>
        </w:rPr>
        <w:t>:</w:t>
      </w:r>
    </w:p>
    <w:p w:rsidR="00BD65D0" w:rsidRPr="00716E7B" w:rsidRDefault="00A136FC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Tafadhali</w:t>
      </w:r>
      <w:r w:rsidR="00BF1848">
        <w:rPr>
          <w:rFonts w:ascii="Tahoma" w:hAnsi="Tahoma" w:cs="Tahoma"/>
        </w:rPr>
        <w:t xml:space="preserve"> </w:t>
      </w:r>
      <w:r w:rsidR="00085492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jaza</w:t>
      </w:r>
      <w:r w:rsidR="00085492">
        <w:rPr>
          <w:rFonts w:ascii="Tahoma" w:hAnsi="Tahoma" w:cs="Tahoma"/>
        </w:rPr>
        <w:t xml:space="preserve"> 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w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alamu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 xml:space="preserve">ya BLUU/NYEUSI 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 xml:space="preserve">kwa 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HERUFI kubwa</w:t>
      </w:r>
      <w:r w:rsidR="000544A5" w:rsidRPr="00716E7B">
        <w:rPr>
          <w:rFonts w:ascii="Tahoma" w:hAnsi="Tahoma" w:cs="Tahoma"/>
        </w:rPr>
        <w:t>.</w:t>
      </w:r>
    </w:p>
    <w:p w:rsidR="00BD65D0" w:rsidRDefault="00A136FC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Wasilish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pich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zako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bili (“passport”)  z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rangi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z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hivi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aribuni</w:t>
      </w:r>
      <w:r w:rsidR="000544A5" w:rsidRPr="00716E7B">
        <w:rPr>
          <w:rFonts w:ascii="Tahoma" w:hAnsi="Tahoma" w:cs="Tahoma"/>
        </w:rPr>
        <w:t>.</w:t>
      </w:r>
    </w:p>
    <w:p w:rsidR="008064BE" w:rsidRPr="00716E7B" w:rsidRDefault="008064BE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Ada inalipwa</w:t>
      </w:r>
      <w:r w:rsidR="00BF1848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mara moja.</w:t>
      </w:r>
      <w:bookmarkStart w:id="0" w:name="_GoBack"/>
      <w:bookmarkEnd w:id="0"/>
    </w:p>
    <w:p w:rsidR="004B0F00" w:rsidRPr="00716E7B" w:rsidRDefault="00A136FC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 xml:space="preserve">Ada 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iliyolipw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hairudishwi  au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haiwezikutumik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w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wanafunzi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wingine</w:t>
      </w:r>
      <w:r w:rsidR="005964DE" w:rsidRPr="00716E7B">
        <w:rPr>
          <w:rFonts w:ascii="Tahoma" w:hAnsi="Tahoma" w:cs="Tahoma"/>
        </w:rPr>
        <w:t>.</w:t>
      </w:r>
    </w:p>
    <w:p w:rsidR="004B0F00" w:rsidRPr="00716E7B" w:rsidRDefault="000A0C31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Mwanafunzi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atatunukiwa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Cheti</w:t>
      </w:r>
      <w:r w:rsidR="00BF1848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ikiwa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atakua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ame</w:t>
      </w:r>
      <w:r w:rsidR="00716E7B" w:rsidRPr="00716E7B">
        <w:rPr>
          <w:rFonts w:ascii="Tahoma" w:hAnsi="Tahoma" w:cs="Tahoma"/>
        </w:rPr>
        <w:t>h</w:t>
      </w:r>
      <w:r w:rsidR="009F5568" w:rsidRPr="00716E7B">
        <w:rPr>
          <w:rFonts w:ascii="Tahoma" w:hAnsi="Tahoma" w:cs="Tahoma"/>
        </w:rPr>
        <w:t>udhulia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Darasa</w:t>
      </w:r>
      <w:r w:rsidR="00716E7B" w:rsidRPr="00716E7B">
        <w:rPr>
          <w:rFonts w:ascii="Tahoma" w:hAnsi="Tahoma" w:cs="Tahoma"/>
        </w:rPr>
        <w:t>ni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kwazaidi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ya</w:t>
      </w:r>
      <w:r w:rsidR="00903F3C">
        <w:rPr>
          <w:rFonts w:ascii="Tahoma" w:hAnsi="Tahoma" w:cs="Tahoma"/>
        </w:rPr>
        <w:t xml:space="preserve"> 85%</w:t>
      </w:r>
      <w:r w:rsidR="009F5568" w:rsidRPr="00716E7B">
        <w:rPr>
          <w:rFonts w:ascii="Tahoma" w:hAnsi="Tahoma" w:cs="Tahoma"/>
        </w:rPr>
        <w:t xml:space="preserve"> ya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vipindi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vya</w:t>
      </w:r>
      <w:r w:rsidR="00903F3C">
        <w:rPr>
          <w:rFonts w:ascii="Tahoma" w:hAnsi="Tahoma" w:cs="Tahoma"/>
        </w:rPr>
        <w:t xml:space="preserve"> </w:t>
      </w:r>
      <w:r w:rsidR="009F5568" w:rsidRPr="00716E7B">
        <w:rPr>
          <w:rFonts w:ascii="Tahoma" w:hAnsi="Tahoma" w:cs="Tahoma"/>
        </w:rPr>
        <w:t>darasani.</w:t>
      </w:r>
    </w:p>
    <w:p w:rsidR="002E2064" w:rsidRPr="00716E7B" w:rsidRDefault="009F5568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Cheti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itatolew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wishoni</w:t>
      </w:r>
      <w:r w:rsidR="00903F3C">
        <w:rPr>
          <w:rFonts w:ascii="Tahoma" w:hAnsi="Tahoma" w:cs="Tahoma"/>
        </w:rPr>
        <w:t xml:space="preserve"> </w:t>
      </w:r>
      <w:r w:rsidR="00716E7B" w:rsidRPr="00716E7B">
        <w:rPr>
          <w:rFonts w:ascii="Tahoma" w:hAnsi="Tahoma" w:cs="Tahoma"/>
        </w:rPr>
        <w:t>m</w:t>
      </w:r>
      <w:r w:rsidRPr="00716E7B">
        <w:rPr>
          <w:rFonts w:ascii="Tahoma" w:hAnsi="Tahoma" w:cs="Tahoma"/>
        </w:rPr>
        <w:t>w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ozi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w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wanafunzi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ataakayekidhi /fanikiw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utimiz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ahitaji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ote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ozi</w:t>
      </w:r>
    </w:p>
    <w:p w:rsidR="002E2064" w:rsidRPr="00716E7B" w:rsidRDefault="00A136FC" w:rsidP="00870E3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Ada ya</w:t>
      </w:r>
      <w:r w:rsidR="00903F3C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fomu</w:t>
      </w:r>
      <w:r w:rsidR="00903F3C">
        <w:rPr>
          <w:rFonts w:ascii="Tahoma" w:hAnsi="Tahoma" w:cs="Tahoma"/>
        </w:rPr>
        <w:t xml:space="preserve"> </w:t>
      </w:r>
      <w:r w:rsidR="00716E7B" w:rsidRPr="00716E7B">
        <w:rPr>
          <w:rFonts w:ascii="Tahoma" w:hAnsi="Tahoma" w:cs="Tahoma"/>
        </w:rPr>
        <w:t>ni</w:t>
      </w:r>
      <w:r w:rsidR="00903F3C">
        <w:rPr>
          <w:rFonts w:ascii="Tahoma" w:hAnsi="Tahoma" w:cs="Tahoma"/>
        </w:rPr>
        <w:t xml:space="preserve"> </w:t>
      </w:r>
      <w:r w:rsidR="002E2064" w:rsidRPr="00716E7B">
        <w:rPr>
          <w:rFonts w:ascii="Tahoma" w:hAnsi="Tahoma" w:cs="Tahoma"/>
        </w:rPr>
        <w:t>TShs.5,000/=</w:t>
      </w:r>
    </w:p>
    <w:p w:rsidR="002E2064" w:rsidRPr="00716E7B" w:rsidRDefault="002E2064" w:rsidP="00870E3F">
      <w:pPr>
        <w:spacing w:after="0" w:line="240" w:lineRule="auto"/>
        <w:jc w:val="both"/>
        <w:rPr>
          <w:rFonts w:ascii="Tahoma" w:hAnsi="Tahoma" w:cs="Tahoma"/>
          <w:b/>
        </w:rPr>
      </w:pPr>
    </w:p>
    <w:p w:rsidR="002E2064" w:rsidRPr="00716E7B" w:rsidRDefault="002B24F8" w:rsidP="002B24F8">
      <w:pPr>
        <w:pStyle w:val="ListParagraph"/>
        <w:numPr>
          <w:ilvl w:val="0"/>
          <w:numId w:val="2"/>
        </w:numPr>
        <w:tabs>
          <w:tab w:val="left" w:pos="900"/>
        </w:tabs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Style w:val="tlid-translation"/>
          <w:rFonts w:ascii="Tahoma" w:hAnsi="Tahoma" w:cs="Tahoma"/>
          <w:b/>
          <w:lang w:val="sw-KE"/>
        </w:rPr>
        <w:t>Chagua kozi moja kati ya zilizoorodheshwa, unayotaka kujifunza</w:t>
      </w:r>
      <w:r w:rsidR="00716E7B" w:rsidRPr="00716E7B">
        <w:rPr>
          <w:rStyle w:val="tlid-translation"/>
          <w:rFonts w:ascii="Tahoma" w:hAnsi="Tahoma" w:cs="Tahoma"/>
          <w:b/>
          <w:lang w:val="sw-KE"/>
        </w:rPr>
        <w:t xml:space="preserve"> kwa kuweka kitiki kwenye kiboksi</w:t>
      </w:r>
    </w:p>
    <w:p w:rsidR="002631D2" w:rsidRPr="00870E3F" w:rsidRDefault="002335C0" w:rsidP="002631D2">
      <w:pPr>
        <w:pStyle w:val="ListParagraph"/>
        <w:tabs>
          <w:tab w:val="left" w:pos="900"/>
        </w:tabs>
        <w:spacing w:after="0" w:line="240" w:lineRule="auto"/>
        <w:ind w:left="540"/>
        <w:jc w:val="both"/>
      </w:pPr>
      <w:r>
        <w:rPr>
          <w:noProof/>
        </w:rPr>
        <w:pict>
          <v:rect id="_x0000_s1077" style="position:absolute;left:0;text-align:left;margin-left:316.5pt;margin-top:13.25pt;width:13.05pt;height:8.25pt;z-index:2518190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cO9IAIAADw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"/>
        </w:pic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78" style="position:absolute;left:0;text-align:left;margin-left:-12.75pt;margin-top:3.9pt;width:13.05pt;height:8.25pt;z-index:2518210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6HVIA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"/>
        </w:pict>
      </w:r>
      <w:r w:rsidR="00A74A90">
        <w:t>IT</w:t>
      </w:r>
      <w:r w:rsidR="005964DE" w:rsidRPr="00870E3F">
        <w:t xml:space="preserve">01: </w:t>
      </w:r>
      <w:r w:rsidR="0068627F">
        <w:t xml:space="preserve">Computerized Office Management </w:t>
      </w:r>
      <w:r w:rsidR="001C33DF">
        <w:t>(COM)</w:t>
      </w:r>
      <w:r w:rsidR="00262D20">
        <w:t xml:space="preserve">                                                </w:t>
      </w:r>
      <w:r w:rsidR="00A74A90">
        <w:t>IT</w:t>
      </w:r>
      <w:r w:rsidR="001C33DF">
        <w:t>0</w:t>
      </w:r>
      <w:r w:rsidR="00A74A90">
        <w:t>2</w:t>
      </w:r>
      <w:r w:rsidR="001C33DF">
        <w:t xml:space="preserve">: </w:t>
      </w:r>
      <w:r w:rsidR="00B517F2">
        <w:t>Professional Video Production</w: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75" style="position:absolute;left:0;text-align:left;margin-left:316.5pt;margin-top:3.2pt;width:13.05pt;height:8.25pt;z-index:2518169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"/>
        </w:pict>
      </w:r>
      <w:r>
        <w:rPr>
          <w:noProof/>
        </w:rPr>
        <w:pict>
          <v:rect id="_x0000_s1076" style="position:absolute;left:0;text-align:left;margin-left:-12.75pt;margin-top:3.2pt;width:13.05pt;height:8.25pt;z-index:2518231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knKIA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"/>
        </w:pict>
      </w:r>
      <w:r w:rsidR="00A74A90">
        <w:t>IT</w:t>
      </w:r>
      <w:r w:rsidR="001C33DF" w:rsidRPr="00870E3F">
        <w:t>0</w:t>
      </w:r>
      <w:r w:rsidR="00A74A90">
        <w:t>3</w:t>
      </w:r>
      <w:r w:rsidR="001C33DF" w:rsidRPr="00870E3F">
        <w:t xml:space="preserve">: </w:t>
      </w:r>
      <w:r w:rsidR="002631D2" w:rsidRPr="002631D2">
        <w:t>Modern Professional Presentation Skills with Computer</w:t>
      </w:r>
      <w:r w:rsidR="00262D20">
        <w:t xml:space="preserve">                       </w:t>
      </w:r>
      <w:r w:rsidR="00A74A90">
        <w:t>IT</w:t>
      </w:r>
      <w:r w:rsidR="001C33DF">
        <w:t>04:  Professional Video Editing</w: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73" style="position:absolute;left:0;text-align:left;margin-left:316.5pt;margin-top:3.35pt;width:13.05pt;height:8.25pt;z-index:251814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vUCIAIAADw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"/>
        </w:pict>
      </w:r>
      <w:r>
        <w:rPr>
          <w:noProof/>
        </w:rPr>
        <w:pict>
          <v:rect id="Rectangle 15" o:spid="_x0000_s1074" style="position:absolute;left:0;text-align:left;margin-left:-12pt;margin-top:3.35pt;width:12.3pt;height:8.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"/>
        </w:pict>
      </w:r>
      <w:r w:rsidR="00A74A90" w:rsidRPr="00870E3F">
        <w:t>IT</w:t>
      </w:r>
      <w:r w:rsidR="001C33DF" w:rsidRPr="00870E3F">
        <w:t>0</w:t>
      </w:r>
      <w:r w:rsidR="00A74A90">
        <w:t>5</w:t>
      </w:r>
      <w:r w:rsidR="001C33DF" w:rsidRPr="00870E3F">
        <w:t xml:space="preserve">: </w:t>
      </w:r>
      <w:r w:rsidR="001C33DF" w:rsidRPr="001C33DF">
        <w:t xml:space="preserve">Proficiency Course </w:t>
      </w:r>
      <w:r w:rsidR="00241CF2" w:rsidRPr="001C33DF">
        <w:t>in</w:t>
      </w:r>
      <w:r w:rsidR="001C33DF" w:rsidRPr="001C33DF">
        <w:t xml:space="preserve"> Data Entry &amp; Management</w:t>
      </w:r>
      <w:r w:rsidR="00262D20">
        <w:t xml:space="preserve">                                   </w:t>
      </w:r>
      <w:r w:rsidR="00BF1848">
        <w:t xml:space="preserve"> </w:t>
      </w:r>
      <w:r w:rsidR="00A74A90" w:rsidRPr="00870E3F">
        <w:t>IT</w:t>
      </w:r>
      <w:r w:rsidR="001C33DF" w:rsidRPr="00870E3F">
        <w:t>0</w:t>
      </w:r>
      <w:r w:rsidR="00A74A90">
        <w:t>6</w:t>
      </w:r>
      <w:r w:rsidR="001C33DF" w:rsidRPr="00870E3F">
        <w:t>:</w:t>
      </w:r>
      <w:r w:rsidR="006F7532">
        <w:t xml:space="preserve"> </w:t>
      </w:r>
      <w:r w:rsidR="001C33DF">
        <w:t>Database Proficiently Course</w: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71" style="position:absolute;left:0;text-align:left;margin-left:316.5pt;margin-top:1.4pt;width:13.05pt;height:8.25pt;z-index:2518128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x0dIQIAADw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"/>
        </w:pict>
      </w:r>
      <w:r>
        <w:rPr>
          <w:noProof/>
        </w:rPr>
        <w:pict>
          <v:rect id="Rectangle 20" o:spid="_x0000_s1072" style="position:absolute;left:0;text-align:left;margin-left:-12pt;margin-top:1.4pt;width:13.05pt;height:8.2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DqKIQ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"/>
        </w:pict>
      </w:r>
      <w:r w:rsidR="00A74A90" w:rsidRPr="00870E3F">
        <w:t>IT</w:t>
      </w:r>
      <w:r w:rsidR="001C33DF" w:rsidRPr="00870E3F">
        <w:t>0</w:t>
      </w:r>
      <w:r w:rsidR="00A74A90">
        <w:t>7</w:t>
      </w:r>
      <w:r w:rsidR="001C33DF" w:rsidRPr="00870E3F">
        <w:t>:</w:t>
      </w:r>
      <w:r w:rsidR="006F7532">
        <w:t xml:space="preserve"> </w:t>
      </w:r>
      <w:r w:rsidR="001C33DF">
        <w:t xml:space="preserve">Computer Repairs </w:t>
      </w:r>
      <w:r w:rsidR="000D5395">
        <w:t>and</w:t>
      </w:r>
      <w:r w:rsidR="001C33DF">
        <w:t xml:space="preserve"> Maintenance</w:t>
      </w:r>
      <w:r w:rsidR="00262D20">
        <w:t xml:space="preserve">                                                          </w:t>
      </w:r>
      <w:r w:rsidR="00BF1848">
        <w:t xml:space="preserve"> </w:t>
      </w:r>
      <w:r w:rsidR="00A74A90" w:rsidRPr="00870E3F">
        <w:t>IT</w:t>
      </w:r>
      <w:r w:rsidR="001C33DF" w:rsidRPr="00870E3F">
        <w:t>0</w:t>
      </w:r>
      <w:r w:rsidR="00A74A90">
        <w:t>8</w:t>
      </w:r>
      <w:r w:rsidR="001C33DF" w:rsidRPr="00870E3F">
        <w:t xml:space="preserve">: </w:t>
      </w:r>
      <w:r w:rsidR="001C33DF">
        <w:t>Network Essentials</w: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69" style="position:absolute;left:0;text-align:left;margin-left:316.5pt;margin-top:.75pt;width:13.05pt;height:8.25pt;z-index:2518108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CQ9IAIAADw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"/>
        </w:pict>
      </w:r>
      <w:r>
        <w:rPr>
          <w:noProof/>
        </w:rPr>
        <w:pict>
          <v:rect id="_x0000_s1070" style="position:absolute;left:0;text-align:left;margin-left:-12pt;margin-top:.75pt;width:13.05pt;height:8.25pt;z-index:2517493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4YH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"/>
        </w:pict>
      </w:r>
      <w:r w:rsidR="00A74A90" w:rsidRPr="00870E3F">
        <w:t>IT</w:t>
      </w:r>
      <w:r w:rsidR="001C33DF" w:rsidRPr="00870E3F">
        <w:t>0</w:t>
      </w:r>
      <w:r w:rsidR="00A74A90">
        <w:t>9</w:t>
      </w:r>
      <w:r w:rsidR="001C33DF" w:rsidRPr="00870E3F">
        <w:t>:</w:t>
      </w:r>
      <w:r w:rsidR="001C33DF" w:rsidRPr="001C33DF">
        <w:t xml:space="preserve"> Network Management </w:t>
      </w:r>
      <w:r w:rsidR="000D5395" w:rsidRPr="001C33DF">
        <w:t>and</w:t>
      </w:r>
      <w:r w:rsidR="001C33DF" w:rsidRPr="001C33DF">
        <w:t xml:space="preserve"> Server Configuration</w:t>
      </w:r>
      <w:r w:rsidR="00262D20">
        <w:t xml:space="preserve">    </w:t>
      </w:r>
      <w:r w:rsidR="00BF1848">
        <w:t xml:space="preserve">                                </w:t>
      </w:r>
      <w:r w:rsidR="00A74A90" w:rsidRPr="00870E3F">
        <w:t>IT</w:t>
      </w:r>
      <w:r w:rsidR="00A74A90">
        <w:t>10</w:t>
      </w:r>
      <w:r w:rsidR="000D6B5B">
        <w:t xml:space="preserve">: </w:t>
      </w:r>
      <w:r w:rsidR="000D6B5B" w:rsidRPr="000D6B5B">
        <w:t>Network Security Fundamental</w:t>
      </w:r>
    </w:p>
    <w:p w:rsidR="002631D2" w:rsidRDefault="002335C0" w:rsidP="00262D20">
      <w:pPr>
        <w:pStyle w:val="ListParagraph"/>
        <w:spacing w:after="0" w:line="240" w:lineRule="auto"/>
        <w:ind w:left="90"/>
      </w:pPr>
      <w:r>
        <w:rPr>
          <w:noProof/>
        </w:rPr>
        <w:pict>
          <v:rect id="_x0000_s1067" style="position:absolute;left:0;text-align:left;margin-left:316.5pt;margin-top:1.25pt;width:13.05pt;height:8.25pt;z-index:251808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cwiIAIAADw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"/>
        </w:pict>
      </w:r>
      <w:r>
        <w:rPr>
          <w:noProof/>
        </w:rPr>
        <w:pict>
          <v:rect id="_x0000_s1068" style="position:absolute;left:0;text-align:left;margin-left:-12.45pt;margin-top:.8pt;width:13.05pt;height:8.25pt;z-index:251747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Vin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"/>
        </w:pict>
      </w:r>
      <w:r w:rsidR="00A74A90" w:rsidRPr="00870E3F">
        <w:t>IT</w:t>
      </w:r>
      <w:r w:rsidR="00A74A90">
        <w:t>11</w:t>
      </w:r>
      <w:r w:rsidR="00B517F2" w:rsidRPr="00870E3F">
        <w:t>:</w:t>
      </w:r>
      <w:r w:rsidR="006F7532">
        <w:t xml:space="preserve"> </w:t>
      </w:r>
      <w:r w:rsidR="00B517F2" w:rsidRPr="005964DE">
        <w:t xml:space="preserve">Introduction </w:t>
      </w:r>
      <w:r w:rsidR="000D5395" w:rsidRPr="005964DE">
        <w:t>to</w:t>
      </w:r>
      <w:r w:rsidR="00B517F2" w:rsidRPr="005964DE">
        <w:t xml:space="preserve"> Robotics </w:t>
      </w:r>
      <w:r w:rsidR="00A24F43" w:rsidRPr="005964DE">
        <w:t>with</w:t>
      </w:r>
      <w:r w:rsidR="00B517F2" w:rsidRPr="005964DE">
        <w:t xml:space="preserve"> Raspberry Pi</w:t>
      </w:r>
      <w:r w:rsidR="00262D20">
        <w:t xml:space="preserve">                                               </w:t>
      </w:r>
      <w:r w:rsidR="00BF1848">
        <w:t xml:space="preserve"> </w:t>
      </w:r>
      <w:r w:rsidR="00A24F43">
        <w:t>BD01</w:t>
      </w:r>
      <w:r w:rsidR="003A3B62">
        <w:t>:</w:t>
      </w:r>
      <w:r w:rsidR="006F7532">
        <w:t xml:space="preserve"> </w:t>
      </w:r>
      <w:r w:rsidR="003A3B62">
        <w:t xml:space="preserve">Radio </w:t>
      </w:r>
      <w:r w:rsidR="00241CF2">
        <w:t>and</w:t>
      </w:r>
      <w:r w:rsidR="00BF1848">
        <w:t xml:space="preserve"> </w:t>
      </w:r>
      <w:r w:rsidR="00A24F43">
        <w:t>TV</w:t>
      </w:r>
      <w:r w:rsidR="003A3B62">
        <w:t xml:space="preserve"> Broadcasting</w:t>
      </w:r>
    </w:p>
    <w:p w:rsidR="002631D2" w:rsidRPr="00870E3F" w:rsidRDefault="002335C0" w:rsidP="00262D20">
      <w:pPr>
        <w:spacing w:after="0" w:line="240" w:lineRule="auto"/>
      </w:pPr>
      <w:r>
        <w:rPr>
          <w:noProof/>
        </w:rPr>
        <w:pict>
          <v:rect id="_x0000_s1065" style="position:absolute;margin-left:316.5pt;margin-top:1.6pt;width:13.05pt;height:8.25pt;z-index:2518046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79iIAIAADw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"/>
        </w:pict>
      </w:r>
      <w:r>
        <w:rPr>
          <w:noProof/>
        </w:rPr>
        <w:pict>
          <v:rect id="_x0000_s1066" style="position:absolute;margin-left:-13.05pt;margin-top:1.6pt;width:13.05pt;height:8.25pt;z-index:2517514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"/>
        </w:pict>
      </w:r>
      <w:r w:rsidR="00BF1848">
        <w:t xml:space="preserve">  </w:t>
      </w:r>
      <w:r w:rsidR="00A24F43" w:rsidRPr="00870E3F">
        <w:t>IT</w:t>
      </w:r>
      <w:r w:rsidR="00A24F43">
        <w:t>12</w:t>
      </w:r>
      <w:r w:rsidR="00B517F2" w:rsidRPr="00870E3F">
        <w:t>:</w:t>
      </w:r>
      <w:r w:rsidR="006F7532">
        <w:t xml:space="preserve"> </w:t>
      </w:r>
      <w:r w:rsidR="00B517F2">
        <w:t xml:space="preserve">Internet </w:t>
      </w:r>
      <w:r w:rsidR="00E13A1E">
        <w:t>of</w:t>
      </w:r>
      <w:r w:rsidR="00B517F2">
        <w:t xml:space="preserve"> Things </w:t>
      </w:r>
      <w:r w:rsidR="00E13A1E">
        <w:t>(IOT</w:t>
      </w:r>
      <w:r w:rsidR="00B517F2">
        <w:t>) and Applications</w:t>
      </w:r>
      <w:r w:rsidR="00262D20">
        <w:t xml:space="preserve">                     </w:t>
      </w:r>
      <w:r w:rsidR="00BF1848">
        <w:t xml:space="preserve">                              </w:t>
      </w:r>
      <w:r w:rsidR="00A24F43">
        <w:t>BD02</w:t>
      </w:r>
      <w:r w:rsidR="003A3B62">
        <w:t>: Basic Film Director Training</w:t>
      </w:r>
    </w:p>
    <w:p w:rsidR="00B517F2" w:rsidRDefault="002335C0" w:rsidP="00262D20">
      <w:pPr>
        <w:spacing w:after="0" w:line="240" w:lineRule="auto"/>
      </w:pPr>
      <w:r>
        <w:rPr>
          <w:noProof/>
        </w:rPr>
        <w:pict>
          <v:rect id="_x0000_s1063" style="position:absolute;margin-left:316.5pt;margin-top:2.9pt;width:13.05pt;height:8.25pt;z-index:251806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"/>
        </w:pict>
      </w:r>
      <w:r>
        <w:rPr>
          <w:noProof/>
        </w:rPr>
        <w:pict>
          <v:rect id="_x0000_s1064" style="position:absolute;margin-left:-13.05pt;margin-top:2.95pt;width:13.05pt;height:8.25pt;z-index:2517555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uRYIQ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"/>
        </w:pict>
      </w:r>
      <w:r w:rsidR="00BF1848">
        <w:t xml:space="preserve">  </w:t>
      </w:r>
      <w:r w:rsidR="00A24F43">
        <w:t>IT1</w:t>
      </w:r>
      <w:r w:rsidR="00A24F43" w:rsidRPr="00870E3F">
        <w:t>3</w:t>
      </w:r>
      <w:r w:rsidR="00B517F2">
        <w:t xml:space="preserve">: Data Analytics </w:t>
      </w:r>
      <w:r w:rsidR="00A24F43">
        <w:t>and</w:t>
      </w:r>
      <w:r w:rsidR="00B517F2">
        <w:t xml:space="preserve"> Decision Making                      </w:t>
      </w:r>
      <w:r w:rsidR="00262D20">
        <w:t xml:space="preserve">                                     </w:t>
      </w:r>
      <w:r w:rsidR="00A24F43">
        <w:t>BD</w:t>
      </w:r>
      <w:r w:rsidR="003A3B62">
        <w:t>0</w:t>
      </w:r>
      <w:r w:rsidR="00A24F43">
        <w:t>3</w:t>
      </w:r>
      <w:r w:rsidR="003A3B62">
        <w:t>:  Basic Film Actor</w:t>
      </w:r>
    </w:p>
    <w:p w:rsidR="00B517F2" w:rsidRDefault="002335C0" w:rsidP="00262D20">
      <w:pPr>
        <w:spacing w:after="0" w:line="240" w:lineRule="auto"/>
      </w:pPr>
      <w:r>
        <w:rPr>
          <w:noProof/>
        </w:rPr>
        <w:pict>
          <v:rect id="_x0000_s1061" style="position:absolute;margin-left:317.25pt;margin-top:1.75pt;width:12.3pt;height:8.25pt;z-index:2517637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"/>
        </w:pict>
      </w:r>
      <w:r>
        <w:rPr>
          <w:noProof/>
        </w:rPr>
        <w:pict>
          <v:rect id="_x0000_s1062" style="position:absolute;margin-left:-13.05pt;margin-top:1.5pt;width:13.05pt;height:8.25pt;z-index:2517575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d14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"/>
        </w:pict>
      </w:r>
      <w:r w:rsidR="00BF1848">
        <w:t xml:space="preserve">  </w:t>
      </w:r>
      <w:r w:rsidR="00A24F43">
        <w:t>IT1</w:t>
      </w:r>
      <w:r w:rsidR="00B517F2">
        <w:t xml:space="preserve">4: </w:t>
      </w:r>
      <w:r w:rsidR="00B517F2" w:rsidRPr="00870E3F">
        <w:t>Graph</w:t>
      </w:r>
      <w:r w:rsidR="00B517F2">
        <w:t>ics Designing &amp; Video</w:t>
      </w:r>
      <w:r w:rsidR="00B517F2" w:rsidRPr="00B517F2">
        <w:t xml:space="preserve"> Production</w:t>
      </w:r>
      <w:r w:rsidR="00262D20">
        <w:t xml:space="preserve">                         </w:t>
      </w:r>
      <w:r w:rsidR="00BF1848">
        <w:t xml:space="preserve">                            </w:t>
      </w:r>
      <w:r w:rsidR="00A24F43">
        <w:t>BD</w:t>
      </w:r>
      <w:r w:rsidR="003A3B62">
        <w:t>04:</w:t>
      </w:r>
      <w:r w:rsidR="006F7532">
        <w:t xml:space="preserve"> </w:t>
      </w:r>
      <w:r w:rsidR="003A3B62">
        <w:t>Digital Marketing</w:t>
      </w:r>
    </w:p>
    <w:p w:rsidR="003A3B62" w:rsidRDefault="002335C0" w:rsidP="00262D20">
      <w:pPr>
        <w:spacing w:after="0" w:line="240" w:lineRule="auto"/>
      </w:pPr>
      <w:r>
        <w:rPr>
          <w:noProof/>
        </w:rPr>
        <w:pict>
          <v:rect id="_x0000_s1059" style="position:absolute;margin-left:317.25pt;margin-top:.8pt;width:13.05pt;height:8.25pt;z-index:2517698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km4IQ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"/>
        </w:pict>
      </w:r>
      <w:r>
        <w:rPr>
          <w:noProof/>
        </w:rPr>
        <w:pict>
          <v:rect id="_x0000_s1060" style="position:absolute;margin-left:-13.05pt;margin-top:.8pt;width:13.05pt;height:8.25pt;z-index:2517596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"/>
        </w:pict>
      </w:r>
      <w:r w:rsidR="00BF1848">
        <w:t xml:space="preserve">  </w:t>
      </w:r>
      <w:r w:rsidR="00A24F43">
        <w:t>BD</w:t>
      </w:r>
      <w:r w:rsidR="00B517F2">
        <w:t>0</w:t>
      </w:r>
      <w:r w:rsidR="00A24F43">
        <w:t>5</w:t>
      </w:r>
      <w:r w:rsidR="00B517F2">
        <w:t xml:space="preserve">: </w:t>
      </w:r>
      <w:r w:rsidR="003A3B62">
        <w:t xml:space="preserve">Photo shooting And Event Capturing               </w:t>
      </w:r>
      <w:r w:rsidR="00A24F43">
        <w:t xml:space="preserve">     </w:t>
      </w:r>
      <w:r w:rsidR="00262D20">
        <w:t xml:space="preserve">                                   </w:t>
      </w:r>
      <w:r w:rsidR="00BF1848">
        <w:t xml:space="preserve"> </w:t>
      </w:r>
      <w:r w:rsidR="00A24F43">
        <w:t>EL0</w:t>
      </w:r>
      <w:r w:rsidR="00A24F43" w:rsidRPr="00870E3F">
        <w:t>3</w:t>
      </w:r>
      <w:r w:rsidR="003A3B62" w:rsidRPr="00870E3F">
        <w:t>:</w:t>
      </w:r>
      <w:r w:rsidR="006F7532">
        <w:t xml:space="preserve"> </w:t>
      </w:r>
      <w:r w:rsidR="003A3B62" w:rsidRPr="003A3B62">
        <w:t>Electrical Advanced</w:t>
      </w:r>
    </w:p>
    <w:p w:rsidR="00B517F2" w:rsidRDefault="002335C0" w:rsidP="00262D20">
      <w:pPr>
        <w:spacing w:after="0" w:line="240" w:lineRule="auto"/>
      </w:pPr>
      <w:r>
        <w:rPr>
          <w:noProof/>
        </w:rPr>
        <w:pict>
          <v:rect id="_x0000_s1056" style="position:absolute;margin-left:-13.8pt;margin-top:1.6pt;width:13.05pt;height:8.25pt;z-index:2517678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JcY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"/>
        </w:pict>
      </w:r>
      <w:r>
        <w:rPr>
          <w:noProof/>
        </w:rPr>
        <w:pict>
          <v:rect id="_x0000_s1057" style="position:absolute;margin-left:316.5pt;margin-top:1.6pt;width:13.05pt;height:8.25pt;z-index:2517719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"/>
        </w:pict>
      </w:r>
      <w:r w:rsidR="00A24F43" w:rsidRPr="00870E3F">
        <w:t>EL0</w:t>
      </w:r>
      <w:r w:rsidR="003A3B62" w:rsidRPr="00870E3F">
        <w:t xml:space="preserve">1: </w:t>
      </w:r>
      <w:r w:rsidR="003A3B62">
        <w:t xml:space="preserve">Electrical Installation Beginner                                                  </w:t>
      </w:r>
      <w:r w:rsidR="00262D20">
        <w:t xml:space="preserve">                   </w:t>
      </w:r>
      <w:r w:rsidR="00A24F43" w:rsidRPr="00870E3F">
        <w:t>EL</w:t>
      </w:r>
      <w:r w:rsidR="003A3B62" w:rsidRPr="00870E3F">
        <w:t>0</w:t>
      </w:r>
      <w:r w:rsidR="00A24F43">
        <w:t>4</w:t>
      </w:r>
      <w:r w:rsidR="003A3B62" w:rsidRPr="00870E3F">
        <w:t xml:space="preserve">: </w:t>
      </w:r>
      <w:r w:rsidR="003A3B62" w:rsidRPr="003A3B62">
        <w:t>Programmable Logic Controller</w:t>
      </w:r>
    </w:p>
    <w:p w:rsidR="003A3B62" w:rsidRDefault="002335C0" w:rsidP="00262D20">
      <w:pPr>
        <w:spacing w:after="0" w:line="240" w:lineRule="auto"/>
      </w:pPr>
      <w:r>
        <w:rPr>
          <w:noProof/>
        </w:rPr>
        <w:pict>
          <v:rect id="_x0000_s1058" style="position:absolute;margin-left:-13.8pt;margin-top:2.45pt;width:13.05pt;height:8.25pt;z-index:2517657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"/>
        </w:pict>
      </w:r>
      <w:r>
        <w:rPr>
          <w:noProof/>
        </w:rPr>
        <w:pict>
          <v:rect id="_x0000_s1055" style="position:absolute;margin-left:317.25pt;margin-top:2.45pt;width:13.05pt;height:8.25pt;z-index:251773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y1c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"/>
        </w:pict>
      </w:r>
      <w:r w:rsidR="00BF1848">
        <w:t xml:space="preserve">  </w:t>
      </w:r>
      <w:r w:rsidR="00A24F43">
        <w:t>EL0</w:t>
      </w:r>
      <w:r w:rsidR="00A24F43" w:rsidRPr="00870E3F">
        <w:t>2</w:t>
      </w:r>
      <w:r w:rsidR="003A3B62" w:rsidRPr="00870E3F">
        <w:t xml:space="preserve">: </w:t>
      </w:r>
      <w:r w:rsidR="003A3B62">
        <w:t xml:space="preserve">Electrical Installation Intermediate </w:t>
      </w:r>
      <w:r w:rsidR="00262D20">
        <w:t xml:space="preserve">                                                             </w:t>
      </w:r>
      <w:r w:rsidR="00A24F43" w:rsidRPr="00870E3F">
        <w:t>EC01</w:t>
      </w:r>
      <w:r w:rsidR="003A3B62" w:rsidRPr="00870E3F">
        <w:t xml:space="preserve">: </w:t>
      </w:r>
      <w:r w:rsidR="003A3B62">
        <w:t xml:space="preserve">Fundamental </w:t>
      </w:r>
      <w:r w:rsidR="003A3B62" w:rsidRPr="00870E3F">
        <w:t>Electronics</w:t>
      </w:r>
    </w:p>
    <w:p w:rsidR="003A3B62" w:rsidRDefault="002335C0" w:rsidP="00262D20">
      <w:pPr>
        <w:spacing w:after="0" w:line="240" w:lineRule="auto"/>
      </w:pPr>
      <w:r>
        <w:rPr>
          <w:noProof/>
        </w:rPr>
        <w:pict>
          <v:rect id="_x0000_s1053" style="position:absolute;margin-left:316.5pt;margin-top:1.75pt;width:13.05pt;height:8.25pt;z-index:2517760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5sVD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"/>
        </w:pict>
      </w:r>
      <w:r>
        <w:rPr>
          <w:noProof/>
        </w:rPr>
        <w:pict>
          <v:rect id="_x0000_s1054" style="position:absolute;margin-left:-13.5pt;margin-top:1.75pt;width:13.05pt;height:8.25pt;z-index:2517780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fxj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"/>
        </w:pict>
      </w:r>
      <w:r w:rsidR="00BF1848">
        <w:t xml:space="preserve">  </w:t>
      </w:r>
      <w:r w:rsidR="00A24F43" w:rsidRPr="00870E3F">
        <w:t>EC0</w:t>
      </w:r>
      <w:r w:rsidR="00A24F43">
        <w:t xml:space="preserve">2: </w:t>
      </w:r>
      <w:r w:rsidR="003A3B62">
        <w:t xml:space="preserve">Basic Mobile Phone Technician                                          </w:t>
      </w:r>
      <w:r w:rsidR="00262D20">
        <w:t xml:space="preserve">                         </w:t>
      </w:r>
      <w:r w:rsidR="003A3B62">
        <w:t xml:space="preserve"> </w:t>
      </w:r>
      <w:r w:rsidR="00C71C85">
        <w:t>IT</w:t>
      </w:r>
      <w:r w:rsidR="00C71C85" w:rsidRPr="00870E3F">
        <w:t>1</w:t>
      </w:r>
      <w:r w:rsidR="00C71C85">
        <w:t>6</w:t>
      </w:r>
      <w:r w:rsidR="00F026A1">
        <w:t xml:space="preserve">Smart Driving </w:t>
      </w:r>
      <w:r w:rsidR="00F026A1" w:rsidRPr="005964DE">
        <w:rPr>
          <w:b/>
        </w:rPr>
        <w:t xml:space="preserve">Class </w:t>
      </w:r>
      <w:r w:rsidR="00F026A1">
        <w:rPr>
          <w:b/>
        </w:rPr>
        <w:t>D</w:t>
      </w:r>
    </w:p>
    <w:p w:rsidR="003A3B62" w:rsidRDefault="002335C0" w:rsidP="00262D20">
      <w:pPr>
        <w:spacing w:after="0" w:line="240" w:lineRule="auto"/>
      </w:pPr>
      <w:r>
        <w:rPr>
          <w:noProof/>
        </w:rPr>
        <w:pict>
          <v:rect id="_x0000_s1051" style="position:absolute;margin-left:317.25pt;margin-top:3.1pt;width:13.05pt;height:8.25pt;z-index:251784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mc8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"/>
        </w:pict>
      </w:r>
      <w:r>
        <w:rPr>
          <w:noProof/>
        </w:rPr>
        <w:pict>
          <v:rect id="_x0000_s1052" style="position:absolute;margin-left:-13.8pt;margin-top:2.6pt;width:13.05pt;height:8.25pt;z-index:2517800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"/>
        </w:pict>
      </w:r>
      <w:r w:rsidR="00BF1848">
        <w:t xml:space="preserve">  </w:t>
      </w:r>
      <w:r w:rsidR="003A3B62" w:rsidRPr="00870E3F">
        <w:t>E</w:t>
      </w:r>
      <w:r w:rsidR="00C71C85" w:rsidRPr="00870E3F">
        <w:t>C0</w:t>
      </w:r>
      <w:r w:rsidR="00C71C85">
        <w:t>3</w:t>
      </w:r>
      <w:r w:rsidR="00F026A1">
        <w:t xml:space="preserve">: Intermediate </w:t>
      </w:r>
      <w:r w:rsidR="000D5395">
        <w:t>Mobile Phone</w:t>
      </w:r>
      <w:r w:rsidR="00F026A1">
        <w:t xml:space="preserve"> Technician                              </w:t>
      </w:r>
      <w:r w:rsidR="00262D20">
        <w:t xml:space="preserve">                     </w:t>
      </w:r>
      <w:r w:rsidR="00BF1848">
        <w:t xml:space="preserve">  </w:t>
      </w:r>
      <w:r w:rsidR="00C71C85">
        <w:t>IT17</w:t>
      </w:r>
      <w:r w:rsidR="00F026A1">
        <w:t xml:space="preserve">Smart Driving </w:t>
      </w:r>
      <w:r w:rsidR="00F026A1" w:rsidRPr="005964DE">
        <w:rPr>
          <w:b/>
        </w:rPr>
        <w:t>Class C</w:t>
      </w:r>
      <w:r w:rsidR="00F026A1" w:rsidRPr="005964DE">
        <w:rPr>
          <w:b/>
          <w:vertAlign w:val="subscript"/>
        </w:rPr>
        <w:t>1</w:t>
      </w:r>
      <w:r w:rsidR="00F026A1">
        <w:rPr>
          <w:b/>
          <w:vertAlign w:val="subscript"/>
        </w:rPr>
        <w:t>,</w:t>
      </w:r>
      <w:r w:rsidR="00F026A1">
        <w:rPr>
          <w:b/>
        </w:rPr>
        <w:t>C</w:t>
      </w:r>
      <w:r w:rsidR="00F026A1" w:rsidRPr="00F026A1">
        <w:rPr>
          <w:b/>
          <w:vertAlign w:val="subscript"/>
        </w:rPr>
        <w:t>2</w:t>
      </w:r>
      <w:r w:rsidR="00F026A1">
        <w:rPr>
          <w:b/>
        </w:rPr>
        <w:t>,C</w:t>
      </w:r>
      <w:r w:rsidR="00F026A1" w:rsidRPr="00F026A1">
        <w:rPr>
          <w:b/>
          <w:vertAlign w:val="subscript"/>
        </w:rPr>
        <w:t>3</w:t>
      </w:r>
    </w:p>
    <w:p w:rsidR="00F026A1" w:rsidRDefault="002335C0" w:rsidP="00262D20">
      <w:pPr>
        <w:spacing w:after="0" w:line="240" w:lineRule="auto"/>
      </w:pPr>
      <w:r>
        <w:rPr>
          <w:noProof/>
        </w:rPr>
        <w:pict>
          <v:rect id="_x0000_s1049" style="position:absolute;margin-left:317.25pt;margin-top:1.15pt;width:13.05pt;height:8.25pt;z-index:251788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"/>
        </w:pict>
      </w:r>
      <w:r>
        <w:rPr>
          <w:noProof/>
        </w:rPr>
        <w:pict>
          <v:rect id="_x0000_s1050" style="position:absolute;margin-left:-13.8pt;margin-top:1.15pt;width:13.05pt;height:8.25pt;z-index:2517821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48j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"/>
        </w:pict>
      </w:r>
      <w:r w:rsidR="00BF1848">
        <w:t xml:space="preserve">  </w:t>
      </w:r>
      <w:r w:rsidR="00C71C85" w:rsidRPr="00870E3F">
        <w:t>EC0</w:t>
      </w:r>
      <w:r w:rsidR="00C71C85">
        <w:t>4</w:t>
      </w:r>
      <w:r w:rsidR="00F026A1">
        <w:t>: Advanced Mobile Phone Technician</w:t>
      </w:r>
      <w:r w:rsidR="00262D20">
        <w:t xml:space="preserve">                            </w:t>
      </w:r>
      <w:r w:rsidR="00BF1848">
        <w:t xml:space="preserve">                               </w:t>
      </w:r>
      <w:r w:rsidR="00C71C85" w:rsidRPr="00870E3F">
        <w:t>IT1</w:t>
      </w:r>
      <w:r w:rsidR="00C71C85">
        <w:t>8</w:t>
      </w:r>
      <w:r w:rsidR="00F026A1" w:rsidRPr="00870E3F">
        <w:t xml:space="preserve">: </w:t>
      </w:r>
      <w:r w:rsidR="00E13A1E" w:rsidRPr="00870E3F">
        <w:t>AutoCAD</w:t>
      </w:r>
    </w:p>
    <w:p w:rsidR="003A3B62" w:rsidRDefault="002335C0" w:rsidP="00262D20">
      <w:pPr>
        <w:spacing w:after="0" w:line="240" w:lineRule="auto"/>
      </w:pPr>
      <w:r>
        <w:rPr>
          <w:noProof/>
        </w:rPr>
        <w:pict>
          <v:rect id="_x0000_s1047" style="position:absolute;margin-left:317.25pt;margin-top:.5pt;width:13.05pt;height:8.25pt;z-index:251790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mij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"/>
        </w:pict>
      </w:r>
      <w:r>
        <w:rPr>
          <w:noProof/>
        </w:rPr>
        <w:pict>
          <v:rect id="_x0000_s1048" style="position:absolute;margin-left:-13.8pt;margin-top:.5pt;width:13.05pt;height:8.25pt;z-index:251786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"/>
        </w:pict>
      </w:r>
      <w:r w:rsidR="00BF1848">
        <w:t xml:space="preserve">  </w:t>
      </w:r>
      <w:r w:rsidR="00C71C85" w:rsidRPr="00870E3F">
        <w:t>IT</w:t>
      </w:r>
      <w:r w:rsidR="00C71C85">
        <w:t>15</w:t>
      </w:r>
      <w:r w:rsidR="00F026A1" w:rsidRPr="00870E3F">
        <w:t xml:space="preserve">: Statistical Package </w:t>
      </w:r>
      <w:r w:rsidR="000D5395" w:rsidRPr="00870E3F">
        <w:t>for</w:t>
      </w:r>
      <w:r w:rsidR="00F026A1" w:rsidRPr="00870E3F">
        <w:t xml:space="preserve"> Social Science          </w:t>
      </w:r>
      <w:r w:rsidR="00262D20">
        <w:t xml:space="preserve">                      </w:t>
      </w:r>
      <w:r w:rsidR="00BF1848">
        <w:t xml:space="preserve">                           </w:t>
      </w:r>
      <w:r w:rsidR="00C71C85">
        <w:t>RS01</w:t>
      </w:r>
      <w:r w:rsidR="000D5395">
        <w:t>: Sign Language Course</w:t>
      </w:r>
    </w:p>
    <w:p w:rsidR="000D5395" w:rsidRDefault="002335C0" w:rsidP="00262D20">
      <w:pPr>
        <w:spacing w:after="0" w:line="240" w:lineRule="auto"/>
      </w:pPr>
      <w:r>
        <w:rPr>
          <w:noProof/>
        </w:rPr>
        <w:pict>
          <v:rect id="_x0000_s1045" style="position:absolute;margin-left:316.5pt;margin-top:.55pt;width:13.05pt;height:8.25pt;z-index:251794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uLjIQ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"/>
        </w:pict>
      </w:r>
      <w:r>
        <w:rPr>
          <w:noProof/>
        </w:rPr>
        <w:pict>
          <v:rect id="_x0000_s1046" style="position:absolute;margin-left:-13.8pt;margin-top:.55pt;width:13.05pt;height:8.25pt;z-index:251792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"/>
        </w:pict>
      </w:r>
      <w:r w:rsidR="00BF1848">
        <w:t xml:space="preserve">  </w:t>
      </w:r>
      <w:r w:rsidR="00C71C85" w:rsidRPr="00870E3F">
        <w:t>RS0</w:t>
      </w:r>
      <w:r w:rsidR="00C71C85">
        <w:t>2</w:t>
      </w:r>
      <w:r w:rsidR="00F026A1">
        <w:t xml:space="preserve">: </w:t>
      </w:r>
      <w:r w:rsidR="00F026A1" w:rsidRPr="00F026A1">
        <w:t xml:space="preserve">English </w:t>
      </w:r>
      <w:r w:rsidR="000D5395" w:rsidRPr="00F026A1">
        <w:t>for</w:t>
      </w:r>
      <w:r w:rsidR="00F026A1" w:rsidRPr="00F026A1">
        <w:t xml:space="preserve"> Non-Native Speakers/Business </w:t>
      </w:r>
      <w:r w:rsidR="00262D20">
        <w:t xml:space="preserve">                 </w:t>
      </w:r>
      <w:r w:rsidR="00BF1848">
        <w:t xml:space="preserve">                             </w:t>
      </w:r>
      <w:r w:rsidR="00262D20">
        <w:t xml:space="preserve"> </w:t>
      </w:r>
      <w:r w:rsidR="000D5395">
        <w:t>Rs0</w:t>
      </w:r>
      <w:r w:rsidR="00C71C85">
        <w:t>3</w:t>
      </w:r>
      <w:r w:rsidR="000D5395">
        <w:t xml:space="preserve">:  </w:t>
      </w:r>
      <w:r w:rsidR="000D5395" w:rsidRPr="000D5395">
        <w:t>Event Planning</w:t>
      </w:r>
    </w:p>
    <w:p w:rsidR="000D5395" w:rsidRDefault="002335C0" w:rsidP="00262D20">
      <w:pPr>
        <w:spacing w:after="0" w:line="240" w:lineRule="auto"/>
      </w:pPr>
      <w:r>
        <w:rPr>
          <w:noProof/>
        </w:rPr>
        <w:pict>
          <v:rect id="_x0000_s1043" style="position:absolute;margin-left:316.5pt;margin-top:1.35pt;width:13.05pt;height:8.25pt;z-index:251798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"/>
        </w:pict>
      </w:r>
      <w:r>
        <w:rPr>
          <w:noProof/>
        </w:rPr>
        <w:pict>
          <v:rect id="_x0000_s1044" style="position:absolute;margin-left:-13.8pt;margin-top:1.35pt;width:13.05pt;height:8.25pt;z-index:251796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wr8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"/>
        </w:pict>
      </w:r>
      <w:r w:rsidR="00BF1848">
        <w:t xml:space="preserve">  </w:t>
      </w:r>
      <w:r w:rsidR="00C71C85" w:rsidRPr="00870E3F">
        <w:t>RS0</w:t>
      </w:r>
      <w:r w:rsidR="00C71C85">
        <w:t>4</w:t>
      </w:r>
      <w:r w:rsidR="000D5395">
        <w:t>:</w:t>
      </w:r>
      <w:r w:rsidR="006F7532">
        <w:t xml:space="preserve"> </w:t>
      </w:r>
      <w:r w:rsidR="000D5395">
        <w:t xml:space="preserve">Smart Mushroom Farming                                             </w:t>
      </w:r>
      <w:r w:rsidR="00262D20">
        <w:t xml:space="preserve">      </w:t>
      </w:r>
      <w:r w:rsidR="00BF1848">
        <w:t xml:space="preserve">                          </w:t>
      </w:r>
      <w:r w:rsidR="00C71C85" w:rsidRPr="00870E3F">
        <w:t>RS0</w:t>
      </w:r>
      <w:r w:rsidR="00C71C85">
        <w:t>5:</w:t>
      </w:r>
      <w:r w:rsidR="006F7532">
        <w:t xml:space="preserve"> </w:t>
      </w:r>
      <w:r w:rsidR="000D5395">
        <w:t>Customer Care</w:t>
      </w:r>
    </w:p>
    <w:p w:rsidR="000D5395" w:rsidRDefault="002335C0" w:rsidP="00262D20">
      <w:pPr>
        <w:spacing w:after="0" w:line="240" w:lineRule="auto"/>
      </w:pPr>
      <w:r>
        <w:rPr>
          <w:noProof/>
        </w:rPr>
        <w:pict>
          <v:rect id="_x0000_s1040" style="position:absolute;margin-left:316.5pt;margin-top:-.05pt;width:13.05pt;height:8.25pt;z-index:251800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"/>
        </w:pict>
      </w:r>
      <w:r>
        <w:rPr>
          <w:noProof/>
        </w:rPr>
        <w:pict>
          <v:rect id="_x0000_s1042" style="position:absolute;margin-left:-13.5pt;margin-top:12.7pt;width:13.05pt;height:8.25pt;z-index:251825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XDq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"/>
        </w:pict>
      </w:r>
      <w:r>
        <w:rPr>
          <w:noProof/>
        </w:rPr>
        <w:pict>
          <v:rect id="_x0000_s1041" style="position:absolute;margin-left:-12.75pt;margin-top:-.05pt;width:13.05pt;height:8.25pt;z-index:2518026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"/>
        </w:pict>
      </w:r>
      <w:r w:rsidR="00BF1848">
        <w:t xml:space="preserve">  </w:t>
      </w:r>
      <w:r w:rsidR="00C71C85">
        <w:t>IT19</w:t>
      </w:r>
      <w:r w:rsidR="000D5395">
        <w:t>:</w:t>
      </w:r>
      <w:r w:rsidR="006F7532">
        <w:t xml:space="preserve"> </w:t>
      </w:r>
      <w:r w:rsidR="00582A59">
        <w:t>CCTV Camera</w:t>
      </w:r>
      <w:r w:rsidR="00262D20">
        <w:t xml:space="preserve">                                                                        </w:t>
      </w:r>
      <w:r w:rsidR="00BF1848">
        <w:t xml:space="preserve">                             </w:t>
      </w:r>
      <w:r w:rsidR="00C71C85" w:rsidRPr="00870E3F">
        <w:t>RS0</w:t>
      </w:r>
      <w:r w:rsidR="00C71C85">
        <w:t>6</w:t>
      </w:r>
      <w:r w:rsidR="000D5395">
        <w:t>:</w:t>
      </w:r>
      <w:r w:rsidR="006F7532">
        <w:t xml:space="preserve"> </w:t>
      </w:r>
      <w:r w:rsidR="000D5395">
        <w:t>Business Plan</w:t>
      </w:r>
    </w:p>
    <w:p w:rsidR="001515C4" w:rsidRPr="005964DE" w:rsidRDefault="00BF1848" w:rsidP="00262D20">
      <w:pPr>
        <w:spacing w:after="0" w:line="240" w:lineRule="auto"/>
      </w:pPr>
      <w:r>
        <w:t xml:space="preserve">  </w:t>
      </w:r>
      <w:r w:rsidR="00271CF8" w:rsidRPr="00870E3F">
        <w:t>Other Specify:……………………………</w:t>
      </w:r>
      <w:r w:rsidR="007B18CA" w:rsidRPr="00870E3F">
        <w:t>……………………………………………………………………………</w:t>
      </w:r>
      <w:r w:rsidR="00241CF2">
        <w:t>……………….</w:t>
      </w:r>
    </w:p>
    <w:p w:rsidR="001515C4" w:rsidRPr="00716E7B" w:rsidRDefault="001515C4" w:rsidP="00431073">
      <w:pPr>
        <w:spacing w:after="0" w:line="240" w:lineRule="auto"/>
        <w:jc w:val="both"/>
        <w:rPr>
          <w:rFonts w:ascii="Tahoma" w:hAnsi="Tahoma" w:cs="Tahoma"/>
          <w:sz w:val="16"/>
          <w:szCs w:val="16"/>
        </w:rPr>
      </w:pPr>
    </w:p>
    <w:p w:rsidR="009F5568" w:rsidRPr="00716E7B" w:rsidRDefault="009F5568" w:rsidP="00431073">
      <w:pPr>
        <w:spacing w:after="0" w:line="240" w:lineRule="auto"/>
        <w:jc w:val="both"/>
        <w:rPr>
          <w:rFonts w:ascii="Tahoma" w:hAnsi="Tahoma" w:cs="Tahoma"/>
          <w:sz w:val="16"/>
          <w:szCs w:val="16"/>
        </w:rPr>
      </w:pPr>
    </w:p>
    <w:p w:rsidR="009F5568" w:rsidRPr="00716E7B" w:rsidRDefault="009F5568" w:rsidP="00431073">
      <w:pPr>
        <w:spacing w:after="0" w:line="240" w:lineRule="auto"/>
        <w:jc w:val="both"/>
        <w:rPr>
          <w:rFonts w:ascii="Tahoma" w:hAnsi="Tahoma" w:cs="Tahoma"/>
          <w:sz w:val="16"/>
          <w:szCs w:val="16"/>
        </w:rPr>
      </w:pPr>
    </w:p>
    <w:p w:rsidR="00E50B7F" w:rsidRPr="00716E7B" w:rsidRDefault="00716E7B" w:rsidP="002B24F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  <w:b/>
        </w:rPr>
        <w:t>Tarehe</w:t>
      </w:r>
      <w:r w:rsidR="000A5172">
        <w:rPr>
          <w:rFonts w:ascii="Tahoma" w:hAnsi="Tahoma" w:cs="Tahoma"/>
          <w:b/>
        </w:rPr>
        <w:t xml:space="preserve"> </w:t>
      </w:r>
      <w:r w:rsidR="002B24F8" w:rsidRPr="00716E7B">
        <w:rPr>
          <w:rFonts w:ascii="Tahoma" w:hAnsi="Tahoma" w:cs="Tahoma"/>
          <w:b/>
        </w:rPr>
        <w:t>iliyopangwa</w:t>
      </w:r>
      <w:r w:rsidR="000A5172">
        <w:rPr>
          <w:rFonts w:ascii="Tahoma" w:hAnsi="Tahoma" w:cs="Tahoma"/>
          <w:b/>
        </w:rPr>
        <w:t xml:space="preserve"> </w:t>
      </w:r>
      <w:r w:rsidR="002B24F8" w:rsidRPr="00716E7B">
        <w:rPr>
          <w:rFonts w:ascii="Tahoma" w:hAnsi="Tahoma" w:cs="Tahoma"/>
          <w:b/>
        </w:rPr>
        <w:t>ya</w:t>
      </w:r>
      <w:r w:rsidR="000A5172">
        <w:rPr>
          <w:rFonts w:ascii="Tahoma" w:hAnsi="Tahoma" w:cs="Tahoma"/>
          <w:b/>
        </w:rPr>
        <w:t xml:space="preserve"> </w:t>
      </w:r>
      <w:r w:rsidR="002B24F8" w:rsidRPr="00716E7B">
        <w:rPr>
          <w:rFonts w:ascii="Tahoma" w:hAnsi="Tahoma" w:cs="Tahoma"/>
          <w:b/>
        </w:rPr>
        <w:t>kujiunga</w:t>
      </w:r>
      <w:r w:rsidR="00E50B7F" w:rsidRPr="00716E7B">
        <w:rPr>
          <w:rFonts w:ascii="Tahoma" w:hAnsi="Tahoma" w:cs="Tahoma"/>
        </w:rPr>
        <w:t>:………….</w:t>
      </w:r>
      <w:r>
        <w:rPr>
          <w:rFonts w:ascii="Tahoma" w:hAnsi="Tahoma" w:cs="Tahoma"/>
        </w:rPr>
        <w:t>/………………../…</w:t>
      </w:r>
      <w:r w:rsidR="002B24F8" w:rsidRPr="00716E7B">
        <w:rPr>
          <w:rFonts w:ascii="Tahoma" w:hAnsi="Tahoma" w:cs="Tahoma"/>
        </w:rPr>
        <w:t>………………………</w:t>
      </w:r>
      <w:r w:rsidR="00E50B7F" w:rsidRPr="00716E7B">
        <w:rPr>
          <w:rFonts w:ascii="Tahoma" w:hAnsi="Tahoma" w:cs="Tahoma"/>
        </w:rPr>
        <w:t>……</w:t>
      </w:r>
      <w:r w:rsidR="00241CF2" w:rsidRPr="00716E7B">
        <w:rPr>
          <w:rFonts w:ascii="Tahoma" w:hAnsi="Tahoma" w:cs="Tahoma"/>
        </w:rPr>
        <w:t>….</w:t>
      </w:r>
    </w:p>
    <w:p w:rsidR="009F5568" w:rsidRPr="002D6474" w:rsidRDefault="009F5568" w:rsidP="002D6474">
      <w:pPr>
        <w:spacing w:after="0" w:line="240" w:lineRule="auto"/>
        <w:jc w:val="both"/>
        <w:rPr>
          <w:b/>
        </w:rPr>
      </w:pPr>
    </w:p>
    <w:p w:rsidR="00431073" w:rsidRDefault="00431073" w:rsidP="00A74B64">
      <w:pPr>
        <w:spacing w:after="0" w:line="240" w:lineRule="auto"/>
        <w:jc w:val="both"/>
      </w:pPr>
    </w:p>
    <w:p w:rsidR="00D44178" w:rsidRPr="00870E3F" w:rsidRDefault="00D44178" w:rsidP="00A74B64">
      <w:pPr>
        <w:spacing w:after="0" w:line="240" w:lineRule="auto"/>
        <w:jc w:val="both"/>
      </w:pPr>
    </w:p>
    <w:p w:rsidR="00E50B7F" w:rsidRPr="00716E7B" w:rsidRDefault="005C51F5" w:rsidP="00870E3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Fonts w:ascii="Tahoma" w:hAnsi="Tahoma" w:cs="Tahoma"/>
          <w:b/>
        </w:rPr>
        <w:t>TAARIFA ZA MUOMBAJI</w:t>
      </w:r>
      <w:r w:rsidR="00E50B7F" w:rsidRPr="00716E7B">
        <w:rPr>
          <w:rFonts w:ascii="Tahoma" w:hAnsi="Tahoma" w:cs="Tahoma"/>
          <w:b/>
        </w:rPr>
        <w:t>:</w:t>
      </w:r>
    </w:p>
    <w:p w:rsidR="00E50B7F" w:rsidRPr="00716E7B" w:rsidRDefault="00E50B7F" w:rsidP="00870E3F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E50B7F" w:rsidRPr="00716E7B" w:rsidRDefault="005C51F5" w:rsidP="00870E3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Jina la Kwanza</w:t>
      </w:r>
      <w:r w:rsidR="00716E7B">
        <w:rPr>
          <w:rFonts w:ascii="Tahoma" w:hAnsi="Tahoma" w:cs="Tahoma"/>
        </w:rPr>
        <w:t>:………</w:t>
      </w:r>
      <w:r w:rsidR="00431DEB" w:rsidRPr="00716E7B">
        <w:rPr>
          <w:rFonts w:ascii="Tahoma" w:hAnsi="Tahoma" w:cs="Tahoma"/>
        </w:rPr>
        <w:t>……………………...........</w:t>
      </w:r>
      <w:r w:rsidRPr="00716E7B">
        <w:rPr>
          <w:rFonts w:ascii="Tahoma" w:hAnsi="Tahoma" w:cs="Tahoma"/>
        </w:rPr>
        <w:t>Jina la kati</w:t>
      </w:r>
      <w:r w:rsidR="002B24F8" w:rsidRPr="00716E7B">
        <w:rPr>
          <w:rFonts w:ascii="Tahoma" w:hAnsi="Tahoma" w:cs="Tahoma"/>
        </w:rPr>
        <w:t>:…………………………………….</w:t>
      </w:r>
    </w:p>
    <w:p w:rsidR="00870E3F" w:rsidRPr="00716E7B" w:rsidRDefault="00870E3F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870E3F" w:rsidRPr="00716E7B" w:rsidRDefault="005C51F5" w:rsidP="00870E3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Jina la ukoo</w:t>
      </w:r>
      <w:r w:rsidR="00716E7B">
        <w:rPr>
          <w:rFonts w:ascii="Tahoma" w:hAnsi="Tahoma" w:cs="Tahoma"/>
        </w:rPr>
        <w:t>:……</w:t>
      </w:r>
      <w:r w:rsidR="00E50B7F" w:rsidRPr="00716E7B">
        <w:rPr>
          <w:rFonts w:ascii="Tahoma" w:hAnsi="Tahoma" w:cs="Tahoma"/>
        </w:rPr>
        <w:t>……………………………………</w:t>
      </w:r>
      <w:r w:rsidRPr="00716E7B">
        <w:rPr>
          <w:rFonts w:ascii="Tahoma" w:hAnsi="Tahoma" w:cs="Tahoma"/>
        </w:rPr>
        <w:t>Jinsia</w:t>
      </w:r>
      <w:r w:rsidR="00206E86" w:rsidRPr="00716E7B">
        <w:rPr>
          <w:rFonts w:ascii="Tahoma" w:hAnsi="Tahoma" w:cs="Tahoma"/>
        </w:rPr>
        <w:t xml:space="preserve">: </w:t>
      </w:r>
      <w:r w:rsidRPr="00716E7B">
        <w:rPr>
          <w:rFonts w:ascii="Tahoma" w:hAnsi="Tahoma" w:cs="Tahoma"/>
        </w:rPr>
        <w:t>Me/Ke</w:t>
      </w:r>
      <w:r w:rsidR="002971D8">
        <w:rPr>
          <w:rFonts w:ascii="Tahoma" w:hAnsi="Tahoma" w:cs="Tahoma"/>
        </w:rPr>
        <w:t>……………………………….</w:t>
      </w:r>
      <w:r w:rsidR="002B24F8" w:rsidRPr="00716E7B">
        <w:rPr>
          <w:rFonts w:ascii="Tahoma" w:hAnsi="Tahoma" w:cs="Tahoma"/>
        </w:rPr>
        <w:t>…</w:t>
      </w:r>
    </w:p>
    <w:p w:rsidR="009F5568" w:rsidRPr="00716E7B" w:rsidRDefault="009F5568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870E3F" w:rsidRPr="00716E7B" w:rsidRDefault="00684DC2" w:rsidP="00A74B6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Tarehe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a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uzaliwa (Siku/Mwezi/Mwaka</w:t>
      </w:r>
      <w:r w:rsidR="00716E7B">
        <w:rPr>
          <w:rFonts w:ascii="Tahoma" w:hAnsi="Tahoma" w:cs="Tahoma"/>
        </w:rPr>
        <w:t>):………./………</w:t>
      </w:r>
      <w:r w:rsidR="002C42AE" w:rsidRPr="00716E7B">
        <w:rPr>
          <w:rFonts w:ascii="Tahoma" w:hAnsi="Tahoma" w:cs="Tahoma"/>
        </w:rPr>
        <w:t>……</w:t>
      </w:r>
      <w:r w:rsidR="00716E7B">
        <w:rPr>
          <w:rFonts w:ascii="Tahoma" w:hAnsi="Tahoma" w:cs="Tahoma"/>
        </w:rPr>
        <w:t>../……………</w:t>
      </w:r>
      <w:r w:rsidR="002C42AE" w:rsidRPr="00716E7B">
        <w:rPr>
          <w:rFonts w:ascii="Tahoma" w:hAnsi="Tahoma" w:cs="Tahoma"/>
        </w:rPr>
        <w:t>……</w:t>
      </w:r>
      <w:r w:rsidR="002971D8">
        <w:rPr>
          <w:rFonts w:ascii="Tahoma" w:hAnsi="Tahoma" w:cs="Tahoma"/>
        </w:rPr>
        <w:t>…</w:t>
      </w:r>
      <w:r>
        <w:rPr>
          <w:rFonts w:ascii="Tahoma" w:hAnsi="Tahoma" w:cs="Tahoma"/>
        </w:rPr>
        <w:t>……..</w:t>
      </w:r>
    </w:p>
    <w:p w:rsidR="00A74B64" w:rsidRPr="00716E7B" w:rsidRDefault="00A74B64" w:rsidP="00A74B64">
      <w:pPr>
        <w:spacing w:after="0" w:line="240" w:lineRule="auto"/>
        <w:jc w:val="both"/>
        <w:rPr>
          <w:rFonts w:ascii="Tahoma" w:hAnsi="Tahoma" w:cs="Tahoma"/>
        </w:rPr>
      </w:pPr>
    </w:p>
    <w:p w:rsidR="00E11F65" w:rsidRDefault="00697762" w:rsidP="002D647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Kazi</w:t>
      </w:r>
      <w:r w:rsidR="002D6474">
        <w:rPr>
          <w:rFonts w:ascii="Tahoma" w:hAnsi="Tahoma" w:cs="Tahoma"/>
        </w:rPr>
        <w:t>:……</w:t>
      </w:r>
      <w:r w:rsidRPr="00716E7B">
        <w:rPr>
          <w:rFonts w:ascii="Tahoma" w:hAnsi="Tahoma" w:cs="Tahoma"/>
        </w:rPr>
        <w:t>……Ngazi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a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Elimu</w:t>
      </w:r>
      <w:r w:rsidR="002C42AE" w:rsidRPr="00716E7B">
        <w:rPr>
          <w:rFonts w:ascii="Tahoma" w:hAnsi="Tahoma" w:cs="Tahoma"/>
        </w:rPr>
        <w:t>:………………………………………</w:t>
      </w:r>
      <w:r w:rsidR="002C42AE" w:rsidRPr="002D6474">
        <w:rPr>
          <w:rFonts w:ascii="Tahoma" w:hAnsi="Tahoma" w:cs="Tahoma"/>
        </w:rPr>
        <w:t>(</w:t>
      </w:r>
      <w:r w:rsidRPr="002D6474">
        <w:rPr>
          <w:rFonts w:ascii="Tahoma" w:hAnsi="Tahoma" w:cs="Tahoma"/>
        </w:rPr>
        <w:t>Ngazi</w:t>
      </w:r>
      <w:r w:rsidR="002D6474">
        <w:rPr>
          <w:rFonts w:ascii="Tahoma" w:hAnsi="Tahoma" w:cs="Tahoma"/>
        </w:rPr>
        <w:t xml:space="preserve"> </w:t>
      </w:r>
      <w:r w:rsidRPr="002D6474">
        <w:rPr>
          <w:rFonts w:ascii="Tahoma" w:hAnsi="Tahoma" w:cs="Tahoma"/>
        </w:rPr>
        <w:t>ya</w:t>
      </w:r>
      <w:r w:rsidR="002D6474">
        <w:rPr>
          <w:rFonts w:ascii="Tahoma" w:hAnsi="Tahoma" w:cs="Tahoma"/>
        </w:rPr>
        <w:t xml:space="preserve"> </w:t>
      </w:r>
      <w:r w:rsidRPr="002D6474">
        <w:rPr>
          <w:rFonts w:ascii="Tahoma" w:hAnsi="Tahoma" w:cs="Tahoma"/>
        </w:rPr>
        <w:t>Juu</w:t>
      </w:r>
      <w:r w:rsidR="002D6474">
        <w:rPr>
          <w:rFonts w:ascii="Tahoma" w:hAnsi="Tahoma" w:cs="Tahoma"/>
        </w:rPr>
        <w:t xml:space="preserve"> </w:t>
      </w:r>
      <w:r w:rsidRPr="002D6474">
        <w:rPr>
          <w:rFonts w:ascii="Tahoma" w:hAnsi="Tahoma" w:cs="Tahoma"/>
        </w:rPr>
        <w:t>ya</w:t>
      </w:r>
      <w:r w:rsidR="002D6474">
        <w:rPr>
          <w:rFonts w:ascii="Tahoma" w:hAnsi="Tahoma" w:cs="Tahoma"/>
        </w:rPr>
        <w:t xml:space="preserve"> </w:t>
      </w:r>
      <w:r w:rsidRPr="002D6474">
        <w:rPr>
          <w:rFonts w:ascii="Tahoma" w:hAnsi="Tahoma" w:cs="Tahoma"/>
        </w:rPr>
        <w:t>Elimu</w:t>
      </w:r>
      <w:r w:rsidR="002C42AE" w:rsidRPr="002D6474">
        <w:rPr>
          <w:rFonts w:ascii="Tahoma" w:hAnsi="Tahoma" w:cs="Tahoma"/>
        </w:rPr>
        <w:t>)</w:t>
      </w:r>
    </w:p>
    <w:p w:rsidR="002D6474" w:rsidRPr="002D6474" w:rsidRDefault="002D6474" w:rsidP="002D6474">
      <w:pPr>
        <w:spacing w:after="0" w:line="240" w:lineRule="auto"/>
        <w:jc w:val="both"/>
        <w:rPr>
          <w:rFonts w:ascii="Tahoma" w:hAnsi="Tahoma" w:cs="Tahoma"/>
        </w:rPr>
      </w:pPr>
    </w:p>
    <w:p w:rsidR="00870E3F" w:rsidRPr="00716E7B" w:rsidRDefault="00CB6931" w:rsidP="00A74B64">
      <w:pPr>
        <w:pStyle w:val="NoSpacing"/>
        <w:numPr>
          <w:ilvl w:val="0"/>
          <w:numId w:val="3"/>
        </w:numPr>
        <w:spacing w:line="480" w:lineRule="auto"/>
        <w:rPr>
          <w:rFonts w:ascii="Tahoma" w:eastAsiaTheme="minorEastAsia" w:hAnsi="Tahoma" w:cs="Tahoma"/>
        </w:rPr>
      </w:pPr>
      <w:r>
        <w:rPr>
          <w:rFonts w:ascii="Tahoma" w:eastAsiaTheme="minorEastAsia" w:hAnsi="Tahoma" w:cs="Tahoma"/>
        </w:rPr>
        <w:t>Uraia</w:t>
      </w:r>
      <w:r w:rsidR="0071715D">
        <w:rPr>
          <w:rFonts w:ascii="Tahoma" w:eastAsiaTheme="minorEastAsia" w:hAnsi="Tahoma" w:cs="Tahoma"/>
        </w:rPr>
        <w:t xml:space="preserve"> </w:t>
      </w:r>
      <w:r>
        <w:rPr>
          <w:rFonts w:ascii="Tahoma" w:eastAsiaTheme="minorEastAsia" w:hAnsi="Tahoma" w:cs="Tahoma"/>
        </w:rPr>
        <w:t xml:space="preserve">(Mtanzania/siMtanzania) </w:t>
      </w:r>
      <w:r w:rsidR="00E11F65" w:rsidRPr="00716E7B">
        <w:rPr>
          <w:rFonts w:ascii="Tahoma" w:eastAsiaTheme="minorEastAsia" w:hAnsi="Tahoma" w:cs="Tahoma"/>
        </w:rPr>
        <w:t>kama</w:t>
      </w:r>
      <w:r>
        <w:rPr>
          <w:rFonts w:ascii="Tahoma" w:eastAsiaTheme="minorEastAsia" w:hAnsi="Tahoma" w:cs="Tahoma"/>
        </w:rPr>
        <w:t xml:space="preserve"> </w:t>
      </w:r>
      <w:r w:rsidR="00E11F65" w:rsidRPr="00716E7B">
        <w:rPr>
          <w:rFonts w:ascii="Tahoma" w:eastAsiaTheme="minorEastAsia" w:hAnsi="Tahoma" w:cs="Tahoma"/>
        </w:rPr>
        <w:t>si</w:t>
      </w:r>
      <w:r w:rsidR="0071715D">
        <w:rPr>
          <w:rFonts w:ascii="Tahoma" w:eastAsiaTheme="minorEastAsia" w:hAnsi="Tahoma" w:cs="Tahoma"/>
        </w:rPr>
        <w:t xml:space="preserve"> </w:t>
      </w:r>
      <w:r w:rsidR="00E11F65" w:rsidRPr="00716E7B">
        <w:rPr>
          <w:rFonts w:ascii="Tahoma" w:eastAsiaTheme="minorEastAsia" w:hAnsi="Tahoma" w:cs="Tahoma"/>
        </w:rPr>
        <w:t>mtanzania</w:t>
      </w:r>
      <w:r>
        <w:rPr>
          <w:rFonts w:ascii="Tahoma" w:eastAsiaTheme="minorEastAsia" w:hAnsi="Tahoma" w:cs="Tahoma"/>
        </w:rPr>
        <w:t xml:space="preserve"> </w:t>
      </w:r>
      <w:r w:rsidR="00E11F65" w:rsidRPr="00716E7B">
        <w:rPr>
          <w:rFonts w:ascii="Tahoma" w:eastAsiaTheme="minorEastAsia" w:hAnsi="Tahoma" w:cs="Tahoma"/>
        </w:rPr>
        <w:t>andika</w:t>
      </w:r>
      <w:r>
        <w:rPr>
          <w:rFonts w:ascii="Tahoma" w:eastAsiaTheme="minorEastAsia" w:hAnsi="Tahoma" w:cs="Tahoma"/>
        </w:rPr>
        <w:t xml:space="preserve"> </w:t>
      </w:r>
      <w:r w:rsidR="00E11F65" w:rsidRPr="00716E7B">
        <w:rPr>
          <w:rFonts w:ascii="Tahoma" w:eastAsiaTheme="minorEastAsia" w:hAnsi="Tahoma" w:cs="Tahoma"/>
        </w:rPr>
        <w:t>nambari</w:t>
      </w:r>
      <w:r>
        <w:rPr>
          <w:rFonts w:ascii="Tahoma" w:eastAsiaTheme="minorEastAsia" w:hAnsi="Tahoma" w:cs="Tahoma"/>
        </w:rPr>
        <w:t xml:space="preserve"> </w:t>
      </w:r>
      <w:r w:rsidR="00E11F65" w:rsidRPr="00716E7B">
        <w:rPr>
          <w:rFonts w:ascii="Tahoma" w:eastAsiaTheme="minorEastAsia" w:hAnsi="Tahoma" w:cs="Tahoma"/>
        </w:rPr>
        <w:t>ya passport  yako  …………………………………………………..</w:t>
      </w:r>
    </w:p>
    <w:p w:rsidR="00531ABC" w:rsidRPr="00716E7B" w:rsidRDefault="00697762" w:rsidP="00870E3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Fonts w:ascii="Tahoma" w:hAnsi="Tahoma" w:cs="Tahoma"/>
          <w:b/>
        </w:rPr>
        <w:t>MAWASILIANO YA MUOMBAJI</w:t>
      </w:r>
      <w:r w:rsidR="00531ABC" w:rsidRPr="00716E7B">
        <w:rPr>
          <w:rFonts w:ascii="Tahoma" w:hAnsi="Tahoma" w:cs="Tahoma"/>
          <w:b/>
        </w:rPr>
        <w:t>:</w:t>
      </w:r>
    </w:p>
    <w:p w:rsidR="00870E3F" w:rsidRPr="00716E7B" w:rsidRDefault="00870E3F" w:rsidP="00870E3F">
      <w:pPr>
        <w:pStyle w:val="ListParagraph"/>
        <w:spacing w:after="0" w:line="240" w:lineRule="auto"/>
        <w:ind w:left="900"/>
        <w:jc w:val="both"/>
        <w:rPr>
          <w:rFonts w:ascii="Tahoma" w:hAnsi="Tahoma" w:cs="Tahoma"/>
        </w:rPr>
      </w:pPr>
    </w:p>
    <w:p w:rsidR="00531ABC" w:rsidRPr="00716E7B" w:rsidRDefault="00C73969" w:rsidP="00870E3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Anwani</w:t>
      </w:r>
      <w:r w:rsidR="00531ABC" w:rsidRPr="00716E7B">
        <w:rPr>
          <w:rFonts w:ascii="Tahoma" w:hAnsi="Tahoma" w:cs="Tahoma"/>
        </w:rPr>
        <w:t>:</w:t>
      </w:r>
    </w:p>
    <w:p w:rsidR="00531ABC" w:rsidRPr="00716E7B" w:rsidRDefault="00C73969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Nchi</w:t>
      </w:r>
      <w:r w:rsidR="00531ABC" w:rsidRPr="00716E7B">
        <w:rPr>
          <w:rFonts w:ascii="Tahoma" w:hAnsi="Tahoma" w:cs="Tahoma"/>
        </w:rPr>
        <w:t>:………</w:t>
      </w:r>
      <w:r w:rsidR="00206E86" w:rsidRPr="00716E7B">
        <w:rPr>
          <w:rFonts w:ascii="Tahoma" w:hAnsi="Tahoma" w:cs="Tahoma"/>
        </w:rPr>
        <w:t>.</w:t>
      </w:r>
      <w:r w:rsidRPr="00716E7B">
        <w:rPr>
          <w:rFonts w:ascii="Tahoma" w:hAnsi="Tahoma" w:cs="Tahoma"/>
        </w:rPr>
        <w:t>..........</w:t>
      </w:r>
      <w:r w:rsidR="00206E86" w:rsidRPr="00716E7B">
        <w:rPr>
          <w:rFonts w:ascii="Tahoma" w:hAnsi="Tahoma" w:cs="Tahoma"/>
        </w:rPr>
        <w:t>..</w:t>
      </w:r>
      <w:r w:rsidRPr="00716E7B">
        <w:rPr>
          <w:rFonts w:ascii="Tahoma" w:hAnsi="Tahoma" w:cs="Tahoma"/>
        </w:rPr>
        <w:t>......Mji</w:t>
      </w:r>
      <w:r w:rsidR="00716E7B">
        <w:rPr>
          <w:rFonts w:ascii="Tahoma" w:hAnsi="Tahoma" w:cs="Tahoma"/>
        </w:rPr>
        <w:t>:……………</w:t>
      </w:r>
      <w:r w:rsidR="00531ABC" w:rsidRPr="00716E7B">
        <w:rPr>
          <w:rFonts w:ascii="Tahoma" w:hAnsi="Tahoma" w:cs="Tahoma"/>
        </w:rPr>
        <w:t>……</w:t>
      </w:r>
      <w:r w:rsidRPr="00716E7B">
        <w:rPr>
          <w:rFonts w:ascii="Tahoma" w:hAnsi="Tahoma" w:cs="Tahoma"/>
        </w:rPr>
        <w:t>……………Kata /Mtaa</w:t>
      </w:r>
      <w:r w:rsidR="00716E7B">
        <w:rPr>
          <w:rFonts w:ascii="Tahoma" w:hAnsi="Tahoma" w:cs="Tahoma"/>
        </w:rPr>
        <w:t>:…</w:t>
      </w:r>
      <w:r w:rsidR="00531ABC" w:rsidRPr="00716E7B">
        <w:rPr>
          <w:rFonts w:ascii="Tahoma" w:hAnsi="Tahoma" w:cs="Tahoma"/>
        </w:rPr>
        <w:t>………………</w:t>
      </w:r>
      <w:r w:rsidR="00716E7B">
        <w:rPr>
          <w:rFonts w:ascii="Tahoma" w:hAnsi="Tahoma" w:cs="Tahoma"/>
        </w:rPr>
        <w:t>…</w:t>
      </w:r>
      <w:r w:rsidR="002971D8">
        <w:rPr>
          <w:rFonts w:ascii="Tahoma" w:hAnsi="Tahoma" w:cs="Tahoma"/>
        </w:rPr>
        <w:t>…..</w:t>
      </w:r>
    </w:p>
    <w:p w:rsidR="00870E3F" w:rsidRPr="00716E7B" w:rsidRDefault="00870E3F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531ABC" w:rsidRPr="00716E7B" w:rsidRDefault="00697762" w:rsidP="00870E3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S.L.P:………………….</w:t>
      </w:r>
      <w:r w:rsidR="00716E7B">
        <w:rPr>
          <w:rFonts w:ascii="Tahoma" w:hAnsi="Tahoma" w:cs="Tahoma"/>
        </w:rPr>
        <w:t>…………</w:t>
      </w:r>
      <w:r w:rsidR="002971D8">
        <w:rPr>
          <w:rFonts w:ascii="Tahoma" w:hAnsi="Tahoma" w:cs="Tahoma"/>
        </w:rPr>
        <w:t>……………………………………………………………………………</w:t>
      </w:r>
    </w:p>
    <w:p w:rsidR="00870E3F" w:rsidRPr="00716E7B" w:rsidRDefault="00870E3F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870E3F" w:rsidRPr="00716E7B" w:rsidRDefault="00C73969" w:rsidP="00870E3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Simu</w:t>
      </w:r>
      <w:r w:rsidR="00531ABC" w:rsidRPr="00716E7B">
        <w:rPr>
          <w:rFonts w:ascii="Tahoma" w:hAnsi="Tahoma" w:cs="Tahoma"/>
        </w:rPr>
        <w:t>:...</w:t>
      </w:r>
      <w:r w:rsidR="00716E7B">
        <w:rPr>
          <w:rFonts w:ascii="Tahoma" w:hAnsi="Tahoma" w:cs="Tahoma"/>
        </w:rPr>
        <w:t>............</w:t>
      </w:r>
      <w:r w:rsidR="002B24F8" w:rsidRPr="00716E7B">
        <w:rPr>
          <w:rFonts w:ascii="Tahoma" w:hAnsi="Tahoma" w:cs="Tahoma"/>
        </w:rPr>
        <w:t>Simu</w:t>
      </w:r>
      <w:r w:rsidR="00CB6931">
        <w:rPr>
          <w:rFonts w:ascii="Tahoma" w:hAnsi="Tahoma" w:cs="Tahoma"/>
        </w:rPr>
        <w:t xml:space="preserve"> </w:t>
      </w:r>
      <w:r w:rsidR="002B24F8" w:rsidRPr="00716E7B">
        <w:rPr>
          <w:rFonts w:ascii="Tahoma" w:hAnsi="Tahoma" w:cs="Tahoma"/>
        </w:rPr>
        <w:t>ya</w:t>
      </w:r>
      <w:r w:rsidR="00CB6931">
        <w:rPr>
          <w:rFonts w:ascii="Tahoma" w:hAnsi="Tahoma" w:cs="Tahoma"/>
        </w:rPr>
        <w:t xml:space="preserve"> </w:t>
      </w:r>
      <w:r w:rsidR="002B24F8" w:rsidRPr="00716E7B">
        <w:rPr>
          <w:rFonts w:ascii="Tahoma" w:hAnsi="Tahoma" w:cs="Tahoma"/>
        </w:rPr>
        <w:t>mkononi:………</w:t>
      </w:r>
      <w:r w:rsidR="00531ABC" w:rsidRPr="00716E7B">
        <w:rPr>
          <w:rFonts w:ascii="Tahoma" w:hAnsi="Tahoma" w:cs="Tahoma"/>
        </w:rPr>
        <w:t>…</w:t>
      </w:r>
      <w:r w:rsidR="002B24F8" w:rsidRPr="00716E7B">
        <w:rPr>
          <w:rFonts w:ascii="Tahoma" w:hAnsi="Tahoma" w:cs="Tahoma"/>
        </w:rPr>
        <w:t>……</w:t>
      </w:r>
      <w:r w:rsidR="002971D8">
        <w:rPr>
          <w:rFonts w:ascii="Tahoma" w:hAnsi="Tahoma" w:cs="Tahoma"/>
        </w:rPr>
        <w:t>barua</w:t>
      </w:r>
      <w:r w:rsidR="00CB6931">
        <w:rPr>
          <w:rFonts w:ascii="Tahoma" w:hAnsi="Tahoma" w:cs="Tahoma"/>
        </w:rPr>
        <w:t xml:space="preserve"> </w:t>
      </w:r>
      <w:r w:rsidR="002971D8">
        <w:rPr>
          <w:rFonts w:ascii="Tahoma" w:hAnsi="Tahoma" w:cs="Tahoma"/>
        </w:rPr>
        <w:t>pepe(kama</w:t>
      </w:r>
      <w:r w:rsidR="00CB6931">
        <w:rPr>
          <w:rFonts w:ascii="Tahoma" w:hAnsi="Tahoma" w:cs="Tahoma"/>
        </w:rPr>
        <w:t xml:space="preserve"> </w:t>
      </w:r>
      <w:r w:rsidR="002971D8">
        <w:rPr>
          <w:rFonts w:ascii="Tahoma" w:hAnsi="Tahoma" w:cs="Tahoma"/>
        </w:rPr>
        <w:t>ipo)……………….</w:t>
      </w:r>
    </w:p>
    <w:p w:rsidR="00870E3F" w:rsidRPr="00716E7B" w:rsidRDefault="00870E3F" w:rsidP="00870E3F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:rsidR="00870E3F" w:rsidRPr="00716E7B" w:rsidRDefault="00870E3F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531ABC" w:rsidRPr="00716E7B" w:rsidRDefault="00697762" w:rsidP="00697762">
      <w:pPr>
        <w:pStyle w:val="ListParagraph"/>
        <w:numPr>
          <w:ilvl w:val="0"/>
          <w:numId w:val="5"/>
        </w:numPr>
        <w:spacing w:after="0" w:line="240" w:lineRule="auto"/>
        <w:rPr>
          <w:rFonts w:ascii="Tahoma" w:hAnsi="Tahoma" w:cs="Tahoma"/>
        </w:rPr>
      </w:pPr>
      <w:r w:rsidRPr="00716E7B">
        <w:rPr>
          <w:rFonts w:ascii="Tahoma" w:hAnsi="Tahoma" w:cs="Tahoma"/>
        </w:rPr>
        <w:t>Mahitaji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oyote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aalum (ulemavu / hajayatahadharimaalum</w:t>
      </w:r>
      <w:r w:rsidR="00716E7B">
        <w:rPr>
          <w:rFonts w:ascii="Tahoma" w:hAnsi="Tahoma" w:cs="Tahoma"/>
        </w:rPr>
        <w:t>)……………</w:t>
      </w:r>
      <w:r w:rsidRPr="00716E7B">
        <w:rPr>
          <w:rFonts w:ascii="Tahoma" w:hAnsi="Tahoma" w:cs="Tahoma"/>
        </w:rPr>
        <w:t>…………</w:t>
      </w:r>
    </w:p>
    <w:p w:rsidR="00870E3F" w:rsidRPr="00716E7B" w:rsidRDefault="00870E3F" w:rsidP="00870E3F">
      <w:pPr>
        <w:pStyle w:val="ListParagraph"/>
        <w:spacing w:after="0" w:line="240" w:lineRule="auto"/>
        <w:ind w:left="1620"/>
        <w:jc w:val="both"/>
        <w:rPr>
          <w:rFonts w:ascii="Tahoma" w:hAnsi="Tahoma" w:cs="Tahoma"/>
        </w:rPr>
      </w:pPr>
    </w:p>
    <w:p w:rsidR="00531ABC" w:rsidRPr="00716E7B" w:rsidRDefault="002B24F8" w:rsidP="00870E3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Fonts w:ascii="Tahoma" w:hAnsi="Tahoma" w:cs="Tahoma"/>
          <w:b/>
        </w:rPr>
        <w:t xml:space="preserve">TAARIFA ZA </w:t>
      </w:r>
      <w:r w:rsidR="00697762" w:rsidRPr="00716E7B">
        <w:rPr>
          <w:rFonts w:ascii="Tahoma" w:hAnsi="Tahoma" w:cs="Tahoma"/>
          <w:b/>
        </w:rPr>
        <w:t xml:space="preserve">WAZAZI </w:t>
      </w:r>
      <w:r w:rsidR="00A55F4A" w:rsidRPr="00716E7B">
        <w:rPr>
          <w:rFonts w:ascii="Tahoma" w:hAnsi="Tahoma" w:cs="Tahoma"/>
          <w:b/>
        </w:rPr>
        <w:t xml:space="preserve">/ </w:t>
      </w:r>
      <w:r w:rsidR="00697762" w:rsidRPr="00716E7B">
        <w:rPr>
          <w:rFonts w:ascii="Tahoma" w:hAnsi="Tahoma" w:cs="Tahoma"/>
          <w:b/>
        </w:rPr>
        <w:t>WALEZI</w:t>
      </w:r>
      <w:r w:rsidR="009F5568" w:rsidRPr="00716E7B">
        <w:rPr>
          <w:rFonts w:ascii="Tahoma" w:hAnsi="Tahoma" w:cs="Tahoma"/>
          <w:b/>
        </w:rPr>
        <w:t xml:space="preserve"> WA MUOMBAJI:</w:t>
      </w:r>
    </w:p>
    <w:p w:rsidR="00870E3F" w:rsidRPr="00716E7B" w:rsidRDefault="00870E3F" w:rsidP="00870E3F">
      <w:pPr>
        <w:pStyle w:val="ListParagraph"/>
        <w:spacing w:after="0" w:line="240" w:lineRule="auto"/>
        <w:ind w:left="900"/>
        <w:jc w:val="both"/>
        <w:rPr>
          <w:rFonts w:ascii="Tahoma" w:hAnsi="Tahoma" w:cs="Tahoma"/>
        </w:rPr>
      </w:pPr>
    </w:p>
    <w:p w:rsidR="00870E3F" w:rsidRPr="00716E7B" w:rsidRDefault="00697762" w:rsidP="00870E3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Jina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Kamili</w:t>
      </w:r>
      <w:r w:rsidR="00716E7B">
        <w:rPr>
          <w:rFonts w:ascii="Tahoma" w:hAnsi="Tahoma" w:cs="Tahoma"/>
        </w:rPr>
        <w:t>:………………………</w:t>
      </w:r>
      <w:r w:rsidR="00A55F4A" w:rsidRPr="00716E7B">
        <w:rPr>
          <w:rFonts w:ascii="Tahoma" w:hAnsi="Tahoma" w:cs="Tahoma"/>
        </w:rPr>
        <w:t>………………………………………………</w:t>
      </w:r>
      <w:r w:rsidR="00206E86" w:rsidRPr="00716E7B">
        <w:rPr>
          <w:rFonts w:ascii="Tahoma" w:hAnsi="Tahoma" w:cs="Tahoma"/>
        </w:rPr>
        <w:t>……</w:t>
      </w:r>
      <w:r w:rsidR="003C06D5" w:rsidRPr="00716E7B">
        <w:rPr>
          <w:rFonts w:ascii="Tahoma" w:hAnsi="Tahoma" w:cs="Tahoma"/>
        </w:rPr>
        <w:t>…………………..</w:t>
      </w:r>
    </w:p>
    <w:p w:rsidR="00870E3F" w:rsidRPr="00716E7B" w:rsidRDefault="00870E3F" w:rsidP="00870E3F">
      <w:pPr>
        <w:pStyle w:val="ListParagraph"/>
        <w:spacing w:after="0" w:line="240" w:lineRule="auto"/>
        <w:ind w:left="1695"/>
        <w:jc w:val="both"/>
        <w:rPr>
          <w:rFonts w:ascii="Tahoma" w:hAnsi="Tahoma" w:cs="Tahoma"/>
        </w:rPr>
      </w:pPr>
    </w:p>
    <w:p w:rsidR="00870E3F" w:rsidRDefault="00C73969" w:rsidP="00870E3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Uhusiano</w:t>
      </w:r>
      <w:r w:rsidR="00A55F4A" w:rsidRPr="00716E7B">
        <w:rPr>
          <w:rFonts w:ascii="Tahoma" w:hAnsi="Tahoma" w:cs="Tahoma"/>
        </w:rPr>
        <w:t>:………………</w:t>
      </w:r>
      <w:r w:rsidR="003C06D5" w:rsidRPr="00716E7B">
        <w:rPr>
          <w:rFonts w:ascii="Tahoma" w:hAnsi="Tahoma" w:cs="Tahoma"/>
        </w:rPr>
        <w:t>……………………………………………………………………</w:t>
      </w:r>
      <w:r w:rsidR="00206E86" w:rsidRPr="00716E7B">
        <w:rPr>
          <w:rFonts w:ascii="Tahoma" w:hAnsi="Tahoma" w:cs="Tahoma"/>
        </w:rPr>
        <w:t>…</w:t>
      </w:r>
      <w:r w:rsidR="00716E7B">
        <w:rPr>
          <w:rFonts w:ascii="Tahoma" w:hAnsi="Tahoma" w:cs="Tahoma"/>
        </w:rPr>
        <w:t>…………</w:t>
      </w:r>
      <w:r w:rsidR="002971D8">
        <w:rPr>
          <w:rFonts w:ascii="Tahoma" w:hAnsi="Tahoma" w:cs="Tahoma"/>
        </w:rPr>
        <w:t>.</w:t>
      </w:r>
    </w:p>
    <w:p w:rsidR="00716E7B" w:rsidRPr="00716E7B" w:rsidRDefault="00716E7B" w:rsidP="00716E7B">
      <w:pPr>
        <w:spacing w:after="0" w:line="240" w:lineRule="auto"/>
        <w:jc w:val="both"/>
        <w:rPr>
          <w:rFonts w:ascii="Tahoma" w:hAnsi="Tahoma" w:cs="Tahoma"/>
        </w:rPr>
      </w:pPr>
    </w:p>
    <w:p w:rsidR="00870E3F" w:rsidRPr="00716E7B" w:rsidRDefault="00C73969" w:rsidP="00870E3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Kazi</w:t>
      </w:r>
      <w:r w:rsidR="00A55F4A" w:rsidRPr="00716E7B">
        <w:rPr>
          <w:rFonts w:ascii="Tahoma" w:hAnsi="Tahoma" w:cs="Tahoma"/>
        </w:rPr>
        <w:t>:…………………………………………………………………………………………………</w:t>
      </w:r>
      <w:r w:rsidR="00206E86" w:rsidRPr="00716E7B">
        <w:rPr>
          <w:rFonts w:ascii="Tahoma" w:hAnsi="Tahoma" w:cs="Tahoma"/>
        </w:rPr>
        <w:t>……</w:t>
      </w:r>
      <w:r w:rsidR="003C06D5" w:rsidRPr="00716E7B">
        <w:rPr>
          <w:rFonts w:ascii="Tahoma" w:hAnsi="Tahoma" w:cs="Tahoma"/>
        </w:rPr>
        <w:t>…</w:t>
      </w:r>
      <w:r w:rsidR="002971D8">
        <w:rPr>
          <w:rFonts w:ascii="Tahoma" w:hAnsi="Tahoma" w:cs="Tahoma"/>
        </w:rPr>
        <w:t>.</w:t>
      </w:r>
    </w:p>
    <w:p w:rsidR="00F343B3" w:rsidRPr="00716E7B" w:rsidRDefault="00F343B3" w:rsidP="00F343B3">
      <w:pPr>
        <w:spacing w:after="0" w:line="240" w:lineRule="auto"/>
        <w:jc w:val="both"/>
        <w:rPr>
          <w:rFonts w:ascii="Tahoma" w:hAnsi="Tahoma" w:cs="Tahoma"/>
        </w:rPr>
      </w:pPr>
    </w:p>
    <w:p w:rsidR="00E976CA" w:rsidRDefault="00C73969" w:rsidP="00E976C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Simu</w:t>
      </w:r>
      <w:r w:rsidR="00716E7B">
        <w:rPr>
          <w:rFonts w:ascii="Tahoma" w:hAnsi="Tahoma" w:cs="Tahoma"/>
        </w:rPr>
        <w:t>:.......................</w:t>
      </w:r>
      <w:r w:rsidRPr="00716E7B">
        <w:rPr>
          <w:rFonts w:ascii="Tahoma" w:hAnsi="Tahoma" w:cs="Tahoma"/>
        </w:rPr>
        <w:t>............Simu</w:t>
      </w:r>
      <w:r w:rsidR="007375B0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a</w:t>
      </w:r>
      <w:r w:rsidR="007375B0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mkononi</w:t>
      </w:r>
      <w:r w:rsidR="00A55F4A" w:rsidRPr="00716E7B">
        <w:rPr>
          <w:rFonts w:ascii="Tahoma" w:hAnsi="Tahoma" w:cs="Tahoma"/>
        </w:rPr>
        <w:t>:............</w:t>
      </w:r>
      <w:r w:rsidRPr="00716E7B">
        <w:rPr>
          <w:rFonts w:ascii="Tahoma" w:hAnsi="Tahoma" w:cs="Tahoma"/>
        </w:rPr>
        <w:t>.....</w:t>
      </w:r>
      <w:r w:rsidR="00716E7B">
        <w:rPr>
          <w:rFonts w:ascii="Tahoma" w:hAnsi="Tahoma" w:cs="Tahoma"/>
        </w:rPr>
        <w:t>.............................</w:t>
      </w:r>
      <w:r w:rsidR="007375B0">
        <w:rPr>
          <w:rFonts w:ascii="Tahoma" w:hAnsi="Tahoma" w:cs="Tahoma"/>
        </w:rPr>
        <w:t>.</w:t>
      </w:r>
    </w:p>
    <w:p w:rsidR="00E976CA" w:rsidRPr="00E976CA" w:rsidRDefault="00E976CA" w:rsidP="00E976CA">
      <w:pPr>
        <w:pStyle w:val="ListParagraph"/>
        <w:rPr>
          <w:rFonts w:ascii="Tahoma" w:hAnsi="Tahoma" w:cs="Tahoma"/>
        </w:rPr>
      </w:pPr>
    </w:p>
    <w:p w:rsidR="00E976CA" w:rsidRDefault="00E976CA" w:rsidP="00E976C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ahoma" w:hAnsi="Tahoma" w:cs="Tahoma"/>
        </w:rPr>
      </w:pPr>
      <w:r w:rsidRPr="00E976CA">
        <w:rPr>
          <w:rFonts w:ascii="Tahoma" w:hAnsi="Tahoma" w:cs="Tahoma"/>
        </w:rPr>
        <w:t>Sahihi</w:t>
      </w:r>
      <w:r w:rsidR="007375B0">
        <w:rPr>
          <w:rFonts w:ascii="Tahoma" w:hAnsi="Tahoma" w:cs="Tahoma"/>
        </w:rPr>
        <w:t xml:space="preserve"> </w:t>
      </w:r>
      <w:r w:rsidRPr="00E976CA">
        <w:rPr>
          <w:rFonts w:ascii="Tahoma" w:hAnsi="Tahoma" w:cs="Tahoma"/>
        </w:rPr>
        <w:t>ya</w:t>
      </w:r>
      <w:r w:rsidR="007375B0">
        <w:rPr>
          <w:rFonts w:ascii="Tahoma" w:hAnsi="Tahoma" w:cs="Tahoma"/>
        </w:rPr>
        <w:t xml:space="preserve"> </w:t>
      </w:r>
      <w:r w:rsidRPr="00E976CA">
        <w:rPr>
          <w:rFonts w:ascii="Tahoma" w:hAnsi="Tahoma" w:cs="Tahoma"/>
        </w:rPr>
        <w:t>muombaji</w:t>
      </w:r>
      <w:r w:rsidRPr="00E976CA">
        <w:rPr>
          <w:rFonts w:ascii="Tahoma" w:hAnsi="Tahoma" w:cs="Tahoma"/>
          <w:b/>
        </w:rPr>
        <w:t xml:space="preserve"> </w:t>
      </w:r>
      <w:r w:rsidRPr="00E976CA">
        <w:rPr>
          <w:rFonts w:ascii="Tahoma" w:hAnsi="Tahoma" w:cs="Tahoma"/>
        </w:rPr>
        <w:t>………………………Tarehe:……../………………./…………………</w:t>
      </w:r>
      <w:r>
        <w:rPr>
          <w:rFonts w:ascii="Tahoma" w:hAnsi="Tahoma" w:cs="Tahoma"/>
        </w:rPr>
        <w:t>…..</w:t>
      </w:r>
    </w:p>
    <w:p w:rsidR="00E976CA" w:rsidRPr="002D6474" w:rsidRDefault="00E976CA" w:rsidP="002D6474">
      <w:pPr>
        <w:spacing w:after="0" w:line="240" w:lineRule="auto"/>
        <w:jc w:val="both"/>
        <w:rPr>
          <w:rFonts w:ascii="Tahoma" w:hAnsi="Tahoma" w:cs="Tahoma"/>
        </w:rPr>
      </w:pPr>
    </w:p>
    <w:p w:rsidR="00E976CA" w:rsidRPr="00A6241E" w:rsidRDefault="00E976CA" w:rsidP="00E976C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UMEPATAJE TAARIFA KUHUSU VETA KIPAWA</w:t>
      </w:r>
      <w:r w:rsidR="007375B0">
        <w:rPr>
          <w:rFonts w:ascii="Tahoma" w:hAnsi="Tahoma" w:cs="Tahoma"/>
          <w:b/>
        </w:rPr>
        <w:t xml:space="preserve"> (zungusha duara kwenye chaguo lako)</w:t>
      </w:r>
    </w:p>
    <w:p w:rsidR="00E976CA" w:rsidRDefault="00E976CA" w:rsidP="00E976CA">
      <w:pPr>
        <w:pStyle w:val="ListParagraph"/>
        <w:spacing w:after="0" w:line="240" w:lineRule="auto"/>
        <w:ind w:left="990"/>
        <w:jc w:val="both"/>
        <w:rPr>
          <w:rFonts w:ascii="Tahoma" w:hAnsi="Tahoma" w:cs="Tahoma"/>
        </w:rPr>
      </w:pP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  <w:sectPr w:rsidR="00E976CA" w:rsidSect="00443A81">
          <w:footerReference w:type="default" r:id="rId12"/>
          <w:pgSz w:w="11907" w:h="16839" w:code="9"/>
          <w:pgMar w:top="810" w:right="837" w:bottom="1440" w:left="1080" w:header="720" w:footer="720" w:gutter="0"/>
          <w:cols w:space="720"/>
          <w:docGrid w:linePitch="360"/>
        </w:sectPr>
      </w:pPr>
    </w:p>
    <w:p w:rsidR="003C06D5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WhatApp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SMS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FACEBOOK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INSTAGRAM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TOVUTI YA VETA/MTANDAO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NDUGU AU RAFIKI</w:t>
      </w:r>
    </w:p>
    <w:p w:rsidR="00E976CA" w:rsidRDefault="00E976CA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RADIO</w:t>
      </w:r>
    </w:p>
    <w:p w:rsidR="002D6474" w:rsidRDefault="00E976CA" w:rsidP="002D647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TELEVISION</w:t>
      </w:r>
      <w:r w:rsidR="002D6474" w:rsidRPr="002D6474">
        <w:rPr>
          <w:rFonts w:ascii="Tahoma" w:hAnsi="Tahoma" w:cs="Tahoma"/>
        </w:rPr>
        <w:t xml:space="preserve"> </w:t>
      </w:r>
    </w:p>
    <w:p w:rsidR="00E976CA" w:rsidRDefault="002D6474" w:rsidP="00E976C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MFANYAKAZI WA</w:t>
      </w:r>
      <w:r w:rsidRPr="002D6474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VETA KIPAWA</w:t>
      </w:r>
    </w:p>
    <w:p w:rsidR="00E976CA" w:rsidRPr="002D6474" w:rsidRDefault="002D6474" w:rsidP="002D6474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</w:rPr>
        <w:sectPr w:rsidR="00E976CA" w:rsidRPr="002D6474" w:rsidSect="002D6474">
          <w:type w:val="continuous"/>
          <w:pgSz w:w="11907" w:h="16839" w:code="9"/>
          <w:pgMar w:top="810" w:right="837" w:bottom="1440" w:left="1080" w:header="720" w:footer="720" w:gutter="0"/>
          <w:cols w:space="720"/>
          <w:docGrid w:linePitch="360"/>
        </w:sectPr>
      </w:pPr>
      <w:r>
        <w:rPr>
          <w:rFonts w:ascii="Tahoma" w:hAnsi="Tahoma" w:cs="Tahoma"/>
        </w:rPr>
        <w:t>Jina la aliyekupa taarifa……………………………………………………………………………</w:t>
      </w:r>
    </w:p>
    <w:p w:rsidR="002D6474" w:rsidRDefault="002D6474" w:rsidP="002D6474">
      <w:pPr>
        <w:spacing w:after="0" w:line="240" w:lineRule="auto"/>
        <w:jc w:val="both"/>
        <w:rPr>
          <w:rFonts w:ascii="Tahoma" w:hAnsi="Tahoma" w:cs="Tahoma"/>
        </w:rPr>
        <w:sectPr w:rsidR="002D6474" w:rsidSect="00E976CA">
          <w:type w:val="continuous"/>
          <w:pgSz w:w="11907" w:h="16839" w:code="9"/>
          <w:pgMar w:top="810" w:right="837" w:bottom="1440" w:left="1080" w:header="720" w:footer="720" w:gutter="0"/>
          <w:cols w:space="720"/>
          <w:docGrid w:linePitch="360"/>
        </w:sectPr>
      </w:pPr>
    </w:p>
    <w:p w:rsidR="00E976CA" w:rsidRPr="002D6474" w:rsidRDefault="00E976CA" w:rsidP="002D6474">
      <w:pPr>
        <w:spacing w:after="0" w:line="240" w:lineRule="auto"/>
        <w:jc w:val="both"/>
        <w:rPr>
          <w:rFonts w:ascii="Tahoma" w:hAnsi="Tahoma" w:cs="Tahoma"/>
        </w:rPr>
      </w:pPr>
    </w:p>
    <w:p w:rsidR="00E976CA" w:rsidRPr="002D6474" w:rsidRDefault="00E976CA" w:rsidP="002D6474">
      <w:pPr>
        <w:spacing w:after="0" w:line="240" w:lineRule="auto"/>
        <w:jc w:val="both"/>
        <w:rPr>
          <w:rFonts w:ascii="Tahoma" w:hAnsi="Tahoma" w:cs="Tahoma"/>
        </w:rPr>
      </w:pPr>
    </w:p>
    <w:p w:rsidR="00A55F4A" w:rsidRPr="00716E7B" w:rsidRDefault="00C73969" w:rsidP="00870E3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 w:rsidRPr="00716E7B">
        <w:rPr>
          <w:rFonts w:ascii="Tahoma" w:hAnsi="Tahoma" w:cs="Tahoma"/>
          <w:b/>
        </w:rPr>
        <w:t>KwaMatumiziya OFISI TU</w:t>
      </w:r>
      <w:r w:rsidR="00A55F4A" w:rsidRPr="00716E7B">
        <w:rPr>
          <w:rFonts w:ascii="Tahoma" w:hAnsi="Tahoma" w:cs="Tahoma"/>
          <w:b/>
        </w:rPr>
        <w:t>:</w:t>
      </w:r>
    </w:p>
    <w:p w:rsidR="00870E3F" w:rsidRPr="00716E7B" w:rsidRDefault="00870E3F" w:rsidP="00870E3F">
      <w:pPr>
        <w:pStyle w:val="ListParagraph"/>
        <w:spacing w:after="0" w:line="240" w:lineRule="auto"/>
        <w:ind w:left="900"/>
        <w:jc w:val="both"/>
        <w:rPr>
          <w:rFonts w:ascii="Tahoma" w:hAnsi="Tahoma" w:cs="Tahoma"/>
        </w:rPr>
      </w:pPr>
    </w:p>
    <w:p w:rsidR="003C06D5" w:rsidRPr="00716E7B" w:rsidRDefault="00C73969" w:rsidP="003C06D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Tarehe</w:t>
      </w:r>
      <w:r w:rsidR="00CB6931">
        <w:rPr>
          <w:rFonts w:ascii="Tahoma" w:hAnsi="Tahoma" w:cs="Tahoma"/>
        </w:rPr>
        <w:t xml:space="preserve"> </w:t>
      </w:r>
      <w:r w:rsidRPr="00716E7B">
        <w:rPr>
          <w:rFonts w:ascii="Tahoma" w:hAnsi="Tahoma" w:cs="Tahoma"/>
        </w:rPr>
        <w:t>ya</w:t>
      </w:r>
      <w:r w:rsidR="00CB6931">
        <w:rPr>
          <w:rFonts w:ascii="Tahoma" w:hAnsi="Tahoma" w:cs="Tahoma"/>
        </w:rPr>
        <w:t xml:space="preserve"> kupokelewa fomu</w:t>
      </w:r>
      <w:r w:rsidR="00716E7B">
        <w:rPr>
          <w:rFonts w:ascii="Tahoma" w:hAnsi="Tahoma" w:cs="Tahoma"/>
        </w:rPr>
        <w:t xml:space="preserve"> ………………………………………</w:t>
      </w:r>
      <w:r w:rsidRPr="00716E7B">
        <w:rPr>
          <w:rFonts w:ascii="Tahoma" w:hAnsi="Tahoma" w:cs="Tahoma"/>
        </w:rPr>
        <w:t>………………………………</w:t>
      </w:r>
    </w:p>
    <w:p w:rsidR="003C06D5" w:rsidRPr="00716E7B" w:rsidRDefault="003C06D5" w:rsidP="003C06D5">
      <w:pPr>
        <w:spacing w:after="0" w:line="240" w:lineRule="auto"/>
        <w:jc w:val="both"/>
        <w:rPr>
          <w:rFonts w:ascii="Tahoma" w:hAnsi="Tahoma" w:cs="Tahoma"/>
        </w:rPr>
      </w:pPr>
    </w:p>
    <w:p w:rsidR="003C06D5" w:rsidRPr="00716E7B" w:rsidRDefault="00716E7B" w:rsidP="003C06D5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Jina la muhudumu : ……………</w:t>
      </w:r>
      <w:r w:rsidR="00C73969" w:rsidRPr="00716E7B">
        <w:rPr>
          <w:rFonts w:ascii="Tahoma" w:hAnsi="Tahoma" w:cs="Tahoma"/>
        </w:rPr>
        <w:t>……………………………Sahihi</w:t>
      </w:r>
      <w:r w:rsidR="003C06D5" w:rsidRPr="00716E7B">
        <w:rPr>
          <w:rFonts w:ascii="Tahoma" w:hAnsi="Tahoma" w:cs="Tahoma"/>
        </w:rPr>
        <w:t xml:space="preserve"> ……….…………</w:t>
      </w:r>
      <w:r w:rsidR="002971D8">
        <w:rPr>
          <w:rFonts w:ascii="Tahoma" w:hAnsi="Tahoma" w:cs="Tahoma"/>
        </w:rPr>
        <w:t>………….</w:t>
      </w:r>
    </w:p>
    <w:p w:rsidR="00870E3F" w:rsidRPr="00716E7B" w:rsidRDefault="00870E3F" w:rsidP="00870E3F">
      <w:pPr>
        <w:pStyle w:val="ListParagraph"/>
        <w:spacing w:after="0" w:line="240" w:lineRule="auto"/>
        <w:ind w:left="1740"/>
        <w:jc w:val="both"/>
        <w:rPr>
          <w:rFonts w:ascii="Tahoma" w:hAnsi="Tahoma" w:cs="Tahoma"/>
        </w:rPr>
      </w:pPr>
    </w:p>
    <w:p w:rsidR="0048104F" w:rsidRPr="00716E7B" w:rsidRDefault="00C73969" w:rsidP="00716E7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ahoma" w:hAnsi="Tahoma" w:cs="Tahoma"/>
        </w:rPr>
      </w:pPr>
      <w:r w:rsidRPr="00716E7B">
        <w:rPr>
          <w:rFonts w:ascii="Tahoma" w:hAnsi="Tahoma" w:cs="Tahoma"/>
        </w:rPr>
        <w:t>Maoni</w:t>
      </w:r>
      <w:r w:rsidR="0048104F" w:rsidRPr="00716E7B">
        <w:rPr>
          <w:rFonts w:ascii="Tahoma" w:hAnsi="Tahoma" w:cs="Tahoma"/>
        </w:rPr>
        <w:t>:</w:t>
      </w:r>
      <w:r w:rsidR="00A55F4A" w:rsidRPr="00716E7B">
        <w:rPr>
          <w:rFonts w:ascii="Tahoma" w:hAnsi="Tahoma" w:cs="Tahoma"/>
        </w:rPr>
        <w:t>……………………………</w:t>
      </w:r>
      <w:r w:rsidR="0048104F" w:rsidRPr="00716E7B">
        <w:rPr>
          <w:rFonts w:ascii="Tahoma" w:hAnsi="Tahoma" w:cs="Tahoma"/>
        </w:rPr>
        <w:t>….</w:t>
      </w:r>
      <w:r w:rsidR="00716E7B">
        <w:rPr>
          <w:rFonts w:ascii="Tahoma" w:hAnsi="Tahoma" w:cs="Tahoma"/>
        </w:rPr>
        <w:t>……………</w:t>
      </w:r>
      <w:r w:rsidR="00A55F4A" w:rsidRPr="00716E7B">
        <w:rPr>
          <w:rFonts w:ascii="Tahoma" w:hAnsi="Tahoma" w:cs="Tahoma"/>
        </w:rPr>
        <w:t>………………………………</w:t>
      </w:r>
      <w:r w:rsidRPr="00716E7B">
        <w:rPr>
          <w:rFonts w:ascii="Tahoma" w:hAnsi="Tahoma" w:cs="Tahoma"/>
        </w:rPr>
        <w:t>………………………</w:t>
      </w:r>
      <w:r w:rsidR="00716E7B">
        <w:rPr>
          <w:rFonts w:ascii="Tahoma" w:hAnsi="Tahoma" w:cs="Tahoma"/>
        </w:rPr>
        <w:t>…</w:t>
      </w:r>
    </w:p>
    <w:p w:rsidR="0048104F" w:rsidRPr="00716E7B" w:rsidRDefault="0048104F" w:rsidP="0048104F">
      <w:pPr>
        <w:pStyle w:val="ListParagraph"/>
        <w:rPr>
          <w:rFonts w:ascii="Tahoma" w:hAnsi="Tahoma" w:cs="Tahoma"/>
        </w:rPr>
      </w:pPr>
    </w:p>
    <w:p w:rsidR="00E976CA" w:rsidRDefault="00E976CA" w:rsidP="00E976CA">
      <w:pPr>
        <w:pStyle w:val="ListParagraph"/>
        <w:spacing w:after="0" w:line="240" w:lineRule="auto"/>
        <w:ind w:left="900"/>
        <w:jc w:val="both"/>
        <w:rPr>
          <w:rFonts w:ascii="Tahoma" w:hAnsi="Tahoma" w:cs="Tahoma"/>
          <w:b/>
        </w:rPr>
      </w:pPr>
    </w:p>
    <w:p w:rsidR="00E976CA" w:rsidRDefault="00E976CA" w:rsidP="00E976CA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</w:rPr>
      </w:pPr>
      <w:r w:rsidRPr="00A6241E">
        <w:rPr>
          <w:rFonts w:ascii="Tahoma" w:hAnsi="Tahoma" w:cs="Tahoma"/>
          <w:b/>
        </w:rPr>
        <w:t>TAARIFA ZA KIBENKI:-</w:t>
      </w:r>
    </w:p>
    <w:p w:rsidR="00E976CA" w:rsidRDefault="00E976CA" w:rsidP="00E976CA">
      <w:pPr>
        <w:pStyle w:val="ListParagraph"/>
        <w:spacing w:after="0" w:line="240" w:lineRule="auto"/>
        <w:ind w:left="900"/>
        <w:jc w:val="both"/>
        <w:rPr>
          <w:rFonts w:ascii="Tahoma" w:hAnsi="Tahoma" w:cs="Tahoma"/>
          <w:b/>
        </w:rPr>
      </w:pPr>
    </w:p>
    <w:p w:rsidR="00E976CA" w:rsidRDefault="00E976CA" w:rsidP="00E976CA">
      <w:pPr>
        <w:spacing w:after="0" w:line="240" w:lineRule="auto"/>
        <w:ind w:left="90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MALIPO YOTE YATAFANYIKA   KWA KUTUMIA MFUMO WA SERIKALI GePG</w:t>
      </w:r>
    </w:p>
    <w:p w:rsidR="00E976CA" w:rsidRDefault="00E976CA" w:rsidP="00E976CA">
      <w:pPr>
        <w:pStyle w:val="ListParagraph"/>
        <w:spacing w:after="0" w:line="240" w:lineRule="auto"/>
        <w:ind w:left="900"/>
        <w:jc w:val="both"/>
        <w:rPr>
          <w:rFonts w:ascii="Tahoma" w:hAnsi="Tahoma" w:cs="Tahoma"/>
          <w:b/>
        </w:rPr>
      </w:pPr>
    </w:p>
    <w:p w:rsidR="0048104F" w:rsidRPr="00A6241E" w:rsidRDefault="0048104F" w:rsidP="0048104F">
      <w:pPr>
        <w:pStyle w:val="ListParagraph"/>
        <w:spacing w:after="0" w:line="240" w:lineRule="auto"/>
        <w:ind w:left="900"/>
        <w:jc w:val="both"/>
        <w:rPr>
          <w:rFonts w:ascii="Tahoma" w:hAnsi="Tahoma" w:cs="Tahoma"/>
        </w:rPr>
      </w:pPr>
    </w:p>
    <w:p w:rsidR="00213D9E" w:rsidRDefault="00213D9E" w:rsidP="00213D9E">
      <w:pPr>
        <w:spacing w:after="0" w:line="240" w:lineRule="auto"/>
        <w:jc w:val="both"/>
        <w:rPr>
          <w:rFonts w:ascii="Tahoma" w:hAnsi="Tahoma" w:cs="Tahoma"/>
        </w:rPr>
      </w:pPr>
    </w:p>
    <w:p w:rsidR="00E976CA" w:rsidRPr="00213D9E" w:rsidRDefault="00E976CA" w:rsidP="00213D9E">
      <w:pPr>
        <w:spacing w:after="0" w:line="240" w:lineRule="auto"/>
        <w:jc w:val="both"/>
        <w:rPr>
          <w:rFonts w:ascii="Tahoma" w:hAnsi="Tahoma" w:cs="Tahoma"/>
        </w:rPr>
      </w:pPr>
    </w:p>
    <w:sectPr w:rsidR="00E976CA" w:rsidRPr="00213D9E" w:rsidSect="00E976CA">
      <w:type w:val="continuous"/>
      <w:pgSz w:w="11907" w:h="16839" w:code="9"/>
      <w:pgMar w:top="810" w:right="837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5E4D" w:rsidRDefault="008E5E4D" w:rsidP="00607FCB">
      <w:pPr>
        <w:spacing w:after="0" w:line="240" w:lineRule="auto"/>
      </w:pPr>
      <w:r>
        <w:separator/>
      </w:r>
    </w:p>
  </w:endnote>
  <w:endnote w:type="continuationSeparator" w:id="1">
    <w:p w:rsidR="008E5E4D" w:rsidRDefault="008E5E4D" w:rsidP="00607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576" w:type="pct"/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10257"/>
      <w:gridCol w:w="1140"/>
    </w:tblGrid>
    <w:tr w:rsidR="009A72D3" w:rsidRPr="00206E86" w:rsidTr="00607FCB">
      <w:trPr>
        <w:trHeight w:val="639"/>
      </w:trPr>
      <w:tc>
        <w:tcPr>
          <w:tcW w:w="4500" w:type="pct"/>
          <w:tcBorders>
            <w:top w:val="single" w:sz="4" w:space="0" w:color="000000" w:themeColor="text1"/>
          </w:tcBorders>
        </w:tcPr>
        <w:p w:rsidR="009A72D3" w:rsidRPr="00206E86" w:rsidRDefault="009A72D3" w:rsidP="009F5568">
          <w:pPr>
            <w:pStyle w:val="Footer"/>
            <w:rPr>
              <w:sz w:val="16"/>
              <w:szCs w:val="16"/>
            </w:rPr>
          </w:pPr>
          <w:r w:rsidRPr="00206E86">
            <w:rPr>
              <w:sz w:val="16"/>
              <w:szCs w:val="16"/>
            </w:rPr>
            <w:t>[</w:t>
          </w:r>
          <w:r>
            <w:rPr>
              <w:sz w:val="16"/>
              <w:szCs w:val="16"/>
            </w:rPr>
            <w:t>Chuo kipo: Karakata, mkabal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n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uwanj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w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ndege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w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kimataif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w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 xml:space="preserve"> Julius Nyerere, </w:t>
          </w:r>
          <w:r>
            <w:rPr>
              <w:sz w:val="16"/>
              <w:szCs w:val="16"/>
            </w:rPr>
            <w:t>kando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y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Reli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ya Kati, karibu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na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Majani</w:t>
          </w:r>
          <w:r w:rsidR="000A5172">
            <w:rPr>
              <w:sz w:val="16"/>
              <w:szCs w:val="16"/>
            </w:rPr>
            <w:t xml:space="preserve"> </w:t>
          </w:r>
          <w:r w:rsidRPr="009F5568">
            <w:rPr>
              <w:sz w:val="16"/>
              <w:szCs w:val="16"/>
            </w:rPr>
            <w:t>ya Chai</w:t>
          </w:r>
          <w:r w:rsidR="000A5172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shule</w:t>
          </w:r>
          <w:r w:rsidR="000A5172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ya</w:t>
          </w:r>
          <w:r w:rsidR="000A5172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sekondari.S.L.P</w:t>
          </w:r>
          <w:r w:rsidRPr="009F5568">
            <w:rPr>
              <w:sz w:val="16"/>
              <w:szCs w:val="16"/>
            </w:rPr>
            <w:t xml:space="preserve"> 40040, Dar es Salaam, Simu: + 255-22-2843360 / 3, FAX: + 255-22-2843364, Baruapepe: kict@veta.go.tz, Website: www.vetakipawa.ac.tz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:rsidR="009A72D3" w:rsidRPr="00206E86" w:rsidRDefault="002335C0">
          <w:pPr>
            <w:pStyle w:val="Header"/>
            <w:rPr>
              <w:color w:val="FFFFFF" w:themeColor="background1"/>
              <w:sz w:val="16"/>
              <w:szCs w:val="16"/>
            </w:rPr>
          </w:pPr>
          <w:r w:rsidRPr="00206E86">
            <w:rPr>
              <w:sz w:val="16"/>
              <w:szCs w:val="16"/>
            </w:rPr>
            <w:fldChar w:fldCharType="begin"/>
          </w:r>
          <w:r w:rsidR="009A72D3" w:rsidRPr="00206E86">
            <w:rPr>
              <w:sz w:val="16"/>
              <w:szCs w:val="16"/>
            </w:rPr>
            <w:instrText xml:space="preserve"> PAGE   \* MERGEFORMAT </w:instrText>
          </w:r>
          <w:r w:rsidRPr="00206E86">
            <w:rPr>
              <w:sz w:val="16"/>
              <w:szCs w:val="16"/>
            </w:rPr>
            <w:fldChar w:fldCharType="separate"/>
          </w:r>
          <w:r w:rsidR="00762091" w:rsidRPr="00762091">
            <w:rPr>
              <w:noProof/>
              <w:color w:val="FFFFFF" w:themeColor="background1"/>
              <w:sz w:val="16"/>
              <w:szCs w:val="16"/>
            </w:rPr>
            <w:t>1</w:t>
          </w:r>
          <w:r w:rsidRPr="00206E86">
            <w:rPr>
              <w:sz w:val="16"/>
              <w:szCs w:val="16"/>
            </w:rPr>
            <w:fldChar w:fldCharType="end"/>
          </w:r>
        </w:p>
      </w:tc>
    </w:tr>
  </w:tbl>
  <w:p w:rsidR="009A72D3" w:rsidRPr="00206E86" w:rsidRDefault="009A72D3">
    <w:pPr>
      <w:pStyle w:val="Footer"/>
      <w:rPr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5E4D" w:rsidRDefault="008E5E4D" w:rsidP="00607FCB">
      <w:pPr>
        <w:spacing w:after="0" w:line="240" w:lineRule="auto"/>
      </w:pPr>
      <w:r>
        <w:separator/>
      </w:r>
    </w:p>
  </w:footnote>
  <w:footnote w:type="continuationSeparator" w:id="1">
    <w:p w:rsidR="008E5E4D" w:rsidRDefault="008E5E4D" w:rsidP="00607F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36EF8"/>
    <w:multiLevelType w:val="hybridMultilevel"/>
    <w:tmpl w:val="F08A91D6"/>
    <w:lvl w:ilvl="0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>
    <w:nsid w:val="035D4373"/>
    <w:multiLevelType w:val="hybridMultilevel"/>
    <w:tmpl w:val="55A0621C"/>
    <w:lvl w:ilvl="0" w:tplc="23443BD0">
      <w:start w:val="1"/>
      <w:numFmt w:val="upperLetter"/>
      <w:lvlText w:val="%1."/>
      <w:lvlJc w:val="left"/>
      <w:pPr>
        <w:ind w:left="99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A714D8"/>
    <w:multiLevelType w:val="hybridMultilevel"/>
    <w:tmpl w:val="8814F58A"/>
    <w:lvl w:ilvl="0" w:tplc="04090013">
      <w:start w:val="1"/>
      <w:numFmt w:val="upp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>
    <w:nsid w:val="06E41353"/>
    <w:multiLevelType w:val="hybridMultilevel"/>
    <w:tmpl w:val="0216707A"/>
    <w:lvl w:ilvl="0" w:tplc="04090005">
      <w:start w:val="1"/>
      <w:numFmt w:val="bullet"/>
      <w:lvlText w:val=""/>
      <w:lvlJc w:val="left"/>
      <w:pPr>
        <w:ind w:left="17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4">
    <w:nsid w:val="0D3C7060"/>
    <w:multiLevelType w:val="hybridMultilevel"/>
    <w:tmpl w:val="E93A0B12"/>
    <w:lvl w:ilvl="0" w:tplc="04090013">
      <w:start w:val="1"/>
      <w:numFmt w:val="upp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>
    <w:nsid w:val="193071E5"/>
    <w:multiLevelType w:val="hybridMultilevel"/>
    <w:tmpl w:val="4A5627EE"/>
    <w:lvl w:ilvl="0" w:tplc="04090005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9" w:hanging="360"/>
      </w:pPr>
      <w:rPr>
        <w:rFonts w:ascii="Wingdings" w:hAnsi="Wingdings" w:hint="default"/>
      </w:rPr>
    </w:lvl>
  </w:abstractNum>
  <w:abstractNum w:abstractNumId="6">
    <w:nsid w:val="1A9321AA"/>
    <w:multiLevelType w:val="hybridMultilevel"/>
    <w:tmpl w:val="7518736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>
    <w:nsid w:val="299D27DF"/>
    <w:multiLevelType w:val="hybridMultilevel"/>
    <w:tmpl w:val="19FE9DEC"/>
    <w:lvl w:ilvl="0" w:tplc="64EE69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8">
    <w:nsid w:val="4A1E214E"/>
    <w:multiLevelType w:val="hybridMultilevel"/>
    <w:tmpl w:val="ACDE6CB4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>
    <w:nsid w:val="53D00708"/>
    <w:multiLevelType w:val="hybridMultilevel"/>
    <w:tmpl w:val="77B838D6"/>
    <w:lvl w:ilvl="0" w:tplc="3252E0B0">
      <w:start w:val="1"/>
      <w:numFmt w:val="decimal"/>
      <w:lvlText w:val="%1."/>
      <w:lvlJc w:val="left"/>
      <w:pPr>
        <w:ind w:left="1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15" w:hanging="360"/>
      </w:pPr>
    </w:lvl>
    <w:lvl w:ilvl="2" w:tplc="0409001B" w:tentative="1">
      <w:start w:val="1"/>
      <w:numFmt w:val="lowerRoman"/>
      <w:lvlText w:val="%3."/>
      <w:lvlJc w:val="right"/>
      <w:pPr>
        <w:ind w:left="3135" w:hanging="180"/>
      </w:pPr>
    </w:lvl>
    <w:lvl w:ilvl="3" w:tplc="0409000F" w:tentative="1">
      <w:start w:val="1"/>
      <w:numFmt w:val="decimal"/>
      <w:lvlText w:val="%4."/>
      <w:lvlJc w:val="left"/>
      <w:pPr>
        <w:ind w:left="3855" w:hanging="360"/>
      </w:pPr>
    </w:lvl>
    <w:lvl w:ilvl="4" w:tplc="04090019" w:tentative="1">
      <w:start w:val="1"/>
      <w:numFmt w:val="lowerLetter"/>
      <w:lvlText w:val="%5."/>
      <w:lvlJc w:val="left"/>
      <w:pPr>
        <w:ind w:left="4575" w:hanging="360"/>
      </w:pPr>
    </w:lvl>
    <w:lvl w:ilvl="5" w:tplc="0409001B" w:tentative="1">
      <w:start w:val="1"/>
      <w:numFmt w:val="lowerRoman"/>
      <w:lvlText w:val="%6."/>
      <w:lvlJc w:val="right"/>
      <w:pPr>
        <w:ind w:left="5295" w:hanging="180"/>
      </w:pPr>
    </w:lvl>
    <w:lvl w:ilvl="6" w:tplc="0409000F" w:tentative="1">
      <w:start w:val="1"/>
      <w:numFmt w:val="decimal"/>
      <w:lvlText w:val="%7."/>
      <w:lvlJc w:val="left"/>
      <w:pPr>
        <w:ind w:left="6015" w:hanging="360"/>
      </w:pPr>
    </w:lvl>
    <w:lvl w:ilvl="7" w:tplc="04090019" w:tentative="1">
      <w:start w:val="1"/>
      <w:numFmt w:val="lowerLetter"/>
      <w:lvlText w:val="%8."/>
      <w:lvlJc w:val="left"/>
      <w:pPr>
        <w:ind w:left="6735" w:hanging="360"/>
      </w:pPr>
    </w:lvl>
    <w:lvl w:ilvl="8" w:tplc="0409001B" w:tentative="1">
      <w:start w:val="1"/>
      <w:numFmt w:val="lowerRoman"/>
      <w:lvlText w:val="%9."/>
      <w:lvlJc w:val="right"/>
      <w:pPr>
        <w:ind w:left="7455" w:hanging="180"/>
      </w:pPr>
    </w:lvl>
  </w:abstractNum>
  <w:abstractNum w:abstractNumId="10">
    <w:nsid w:val="591124DD"/>
    <w:multiLevelType w:val="hybridMultilevel"/>
    <w:tmpl w:val="E53CBB28"/>
    <w:lvl w:ilvl="0" w:tplc="CCA67F2A">
      <w:start w:val="1"/>
      <w:numFmt w:val="decimal"/>
      <w:lvlText w:val="%1."/>
      <w:lvlJc w:val="left"/>
      <w:pPr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1">
    <w:nsid w:val="676C60CE"/>
    <w:multiLevelType w:val="hybridMultilevel"/>
    <w:tmpl w:val="15FA8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0D024A"/>
    <w:multiLevelType w:val="hybridMultilevel"/>
    <w:tmpl w:val="B20C226A"/>
    <w:lvl w:ilvl="0" w:tplc="68EA323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>
    <w:nsid w:val="7F80367B"/>
    <w:multiLevelType w:val="hybridMultilevel"/>
    <w:tmpl w:val="7262B15C"/>
    <w:lvl w:ilvl="0" w:tplc="189687D4">
      <w:start w:val="1"/>
      <w:numFmt w:val="lowerRoman"/>
      <w:lvlText w:val="%1.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4">
    <w:nsid w:val="7FE703BC"/>
    <w:multiLevelType w:val="hybridMultilevel"/>
    <w:tmpl w:val="D6EA8C90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11"/>
  </w:num>
  <w:num w:numId="2">
    <w:abstractNumId w:val="1"/>
  </w:num>
  <w:num w:numId="3">
    <w:abstractNumId w:val="14"/>
  </w:num>
  <w:num w:numId="4">
    <w:abstractNumId w:val="7"/>
  </w:num>
  <w:num w:numId="5">
    <w:abstractNumId w:val="12"/>
  </w:num>
  <w:num w:numId="6">
    <w:abstractNumId w:val="9"/>
  </w:num>
  <w:num w:numId="7">
    <w:abstractNumId w:val="10"/>
  </w:num>
  <w:num w:numId="8">
    <w:abstractNumId w:val="3"/>
  </w:num>
  <w:num w:numId="9">
    <w:abstractNumId w:val="5"/>
  </w:num>
  <w:num w:numId="10">
    <w:abstractNumId w:val="8"/>
  </w:num>
  <w:num w:numId="11">
    <w:abstractNumId w:val="13"/>
  </w:num>
  <w:num w:numId="12">
    <w:abstractNumId w:val="4"/>
  </w:num>
  <w:num w:numId="13">
    <w:abstractNumId w:val="2"/>
  </w:num>
  <w:num w:numId="14">
    <w:abstractNumId w:val="6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tDQ3Nbc0sTAytjC3NDBW0lEKTi0uzszPAykwrQUAi0UKhCwAAAA="/>
  </w:docVars>
  <w:rsids>
    <w:rsidRoot w:val="00BD65D0"/>
    <w:rsid w:val="000176B3"/>
    <w:rsid w:val="000544A5"/>
    <w:rsid w:val="00063E89"/>
    <w:rsid w:val="000740B6"/>
    <w:rsid w:val="00074EB7"/>
    <w:rsid w:val="00085492"/>
    <w:rsid w:val="0009401E"/>
    <w:rsid w:val="000A0C31"/>
    <w:rsid w:val="000A5172"/>
    <w:rsid w:val="000D2B6E"/>
    <w:rsid w:val="000D5395"/>
    <w:rsid w:val="000D6B5B"/>
    <w:rsid w:val="000D7D25"/>
    <w:rsid w:val="000F240F"/>
    <w:rsid w:val="00127FD0"/>
    <w:rsid w:val="001369C6"/>
    <w:rsid w:val="00143305"/>
    <w:rsid w:val="001515C4"/>
    <w:rsid w:val="00151F56"/>
    <w:rsid w:val="001572D4"/>
    <w:rsid w:val="001627FB"/>
    <w:rsid w:val="00167B71"/>
    <w:rsid w:val="00176B06"/>
    <w:rsid w:val="00185ECC"/>
    <w:rsid w:val="00186BEF"/>
    <w:rsid w:val="0019739E"/>
    <w:rsid w:val="001C33DF"/>
    <w:rsid w:val="001E5B31"/>
    <w:rsid w:val="00205DE7"/>
    <w:rsid w:val="00206E86"/>
    <w:rsid w:val="00213D9E"/>
    <w:rsid w:val="002335C0"/>
    <w:rsid w:val="00241CF2"/>
    <w:rsid w:val="0024403E"/>
    <w:rsid w:val="00262D20"/>
    <w:rsid w:val="002631D2"/>
    <w:rsid w:val="00270E61"/>
    <w:rsid w:val="00271CF8"/>
    <w:rsid w:val="002971D8"/>
    <w:rsid w:val="002B24F8"/>
    <w:rsid w:val="002C269E"/>
    <w:rsid w:val="002C42AE"/>
    <w:rsid w:val="002D6474"/>
    <w:rsid w:val="002E2064"/>
    <w:rsid w:val="002E5F19"/>
    <w:rsid w:val="002F06A4"/>
    <w:rsid w:val="00310DFE"/>
    <w:rsid w:val="003261AC"/>
    <w:rsid w:val="003662D0"/>
    <w:rsid w:val="003A3B62"/>
    <w:rsid w:val="003B499B"/>
    <w:rsid w:val="003B64CB"/>
    <w:rsid w:val="003C06D5"/>
    <w:rsid w:val="003D3980"/>
    <w:rsid w:val="00427E45"/>
    <w:rsid w:val="00431073"/>
    <w:rsid w:val="00431DEB"/>
    <w:rsid w:val="0044333C"/>
    <w:rsid w:val="00443A81"/>
    <w:rsid w:val="00444BBC"/>
    <w:rsid w:val="0048104F"/>
    <w:rsid w:val="00490D43"/>
    <w:rsid w:val="004A2FFF"/>
    <w:rsid w:val="004B0F00"/>
    <w:rsid w:val="005125BE"/>
    <w:rsid w:val="00521314"/>
    <w:rsid w:val="00525C24"/>
    <w:rsid w:val="00530221"/>
    <w:rsid w:val="00531ABC"/>
    <w:rsid w:val="00537FB4"/>
    <w:rsid w:val="00540651"/>
    <w:rsid w:val="00546BD7"/>
    <w:rsid w:val="00556BB3"/>
    <w:rsid w:val="00582A59"/>
    <w:rsid w:val="005855BF"/>
    <w:rsid w:val="005964DE"/>
    <w:rsid w:val="005B3B32"/>
    <w:rsid w:val="005C51F5"/>
    <w:rsid w:val="005E6063"/>
    <w:rsid w:val="005F76C4"/>
    <w:rsid w:val="00607FCB"/>
    <w:rsid w:val="00684DC2"/>
    <w:rsid w:val="0068627F"/>
    <w:rsid w:val="00697762"/>
    <w:rsid w:val="006A3385"/>
    <w:rsid w:val="006A51B1"/>
    <w:rsid w:val="006B26C4"/>
    <w:rsid w:val="006C0906"/>
    <w:rsid w:val="006D35D5"/>
    <w:rsid w:val="006F7532"/>
    <w:rsid w:val="0071654F"/>
    <w:rsid w:val="00716E7B"/>
    <w:rsid w:val="0071715D"/>
    <w:rsid w:val="00722955"/>
    <w:rsid w:val="007239AA"/>
    <w:rsid w:val="00723C06"/>
    <w:rsid w:val="00731D7A"/>
    <w:rsid w:val="007375B0"/>
    <w:rsid w:val="007418DF"/>
    <w:rsid w:val="00754FA3"/>
    <w:rsid w:val="00762091"/>
    <w:rsid w:val="00783FD7"/>
    <w:rsid w:val="007B156E"/>
    <w:rsid w:val="007B18CA"/>
    <w:rsid w:val="007B4377"/>
    <w:rsid w:val="007E61D8"/>
    <w:rsid w:val="007F4905"/>
    <w:rsid w:val="00800C14"/>
    <w:rsid w:val="008064BE"/>
    <w:rsid w:val="00845F73"/>
    <w:rsid w:val="008620A7"/>
    <w:rsid w:val="00870E3F"/>
    <w:rsid w:val="0089182C"/>
    <w:rsid w:val="008A7F12"/>
    <w:rsid w:val="008E31EE"/>
    <w:rsid w:val="008E5E4D"/>
    <w:rsid w:val="008F7012"/>
    <w:rsid w:val="00903F3C"/>
    <w:rsid w:val="00911A23"/>
    <w:rsid w:val="00922090"/>
    <w:rsid w:val="00931284"/>
    <w:rsid w:val="00935A1C"/>
    <w:rsid w:val="009548C3"/>
    <w:rsid w:val="00963C6F"/>
    <w:rsid w:val="00967EF3"/>
    <w:rsid w:val="00983313"/>
    <w:rsid w:val="00983DF2"/>
    <w:rsid w:val="009A72D3"/>
    <w:rsid w:val="009B35BD"/>
    <w:rsid w:val="009F5568"/>
    <w:rsid w:val="00A136FC"/>
    <w:rsid w:val="00A15CD2"/>
    <w:rsid w:val="00A24F43"/>
    <w:rsid w:val="00A55F4A"/>
    <w:rsid w:val="00A6241E"/>
    <w:rsid w:val="00A67D89"/>
    <w:rsid w:val="00A74A90"/>
    <w:rsid w:val="00A74B64"/>
    <w:rsid w:val="00A901C8"/>
    <w:rsid w:val="00AA6A47"/>
    <w:rsid w:val="00AB42F4"/>
    <w:rsid w:val="00AD2DCE"/>
    <w:rsid w:val="00AF2EE2"/>
    <w:rsid w:val="00B16757"/>
    <w:rsid w:val="00B261CD"/>
    <w:rsid w:val="00B517F2"/>
    <w:rsid w:val="00B6225B"/>
    <w:rsid w:val="00B77CAF"/>
    <w:rsid w:val="00B832DD"/>
    <w:rsid w:val="00BA099A"/>
    <w:rsid w:val="00BC4E13"/>
    <w:rsid w:val="00BD5D6A"/>
    <w:rsid w:val="00BD65D0"/>
    <w:rsid w:val="00BE04CE"/>
    <w:rsid w:val="00BE2F30"/>
    <w:rsid w:val="00BF08AF"/>
    <w:rsid w:val="00BF1848"/>
    <w:rsid w:val="00C43406"/>
    <w:rsid w:val="00C71C85"/>
    <w:rsid w:val="00C73969"/>
    <w:rsid w:val="00C9448C"/>
    <w:rsid w:val="00CA0439"/>
    <w:rsid w:val="00CA17E1"/>
    <w:rsid w:val="00CB3A89"/>
    <w:rsid w:val="00CB6931"/>
    <w:rsid w:val="00CB707C"/>
    <w:rsid w:val="00CB7D54"/>
    <w:rsid w:val="00D131D7"/>
    <w:rsid w:val="00D25366"/>
    <w:rsid w:val="00D31975"/>
    <w:rsid w:val="00D44178"/>
    <w:rsid w:val="00D65AF8"/>
    <w:rsid w:val="00DB61BA"/>
    <w:rsid w:val="00DD1522"/>
    <w:rsid w:val="00DD2564"/>
    <w:rsid w:val="00DD372E"/>
    <w:rsid w:val="00DE198C"/>
    <w:rsid w:val="00DF337F"/>
    <w:rsid w:val="00E04F8F"/>
    <w:rsid w:val="00E11F65"/>
    <w:rsid w:val="00E13A1E"/>
    <w:rsid w:val="00E278C2"/>
    <w:rsid w:val="00E377E4"/>
    <w:rsid w:val="00E50B7F"/>
    <w:rsid w:val="00E61E66"/>
    <w:rsid w:val="00E906B7"/>
    <w:rsid w:val="00E976CA"/>
    <w:rsid w:val="00EB0AE8"/>
    <w:rsid w:val="00EB2C14"/>
    <w:rsid w:val="00EB7A3A"/>
    <w:rsid w:val="00EC7C3F"/>
    <w:rsid w:val="00EE01C2"/>
    <w:rsid w:val="00EE5B40"/>
    <w:rsid w:val="00F02434"/>
    <w:rsid w:val="00F026A1"/>
    <w:rsid w:val="00F04753"/>
    <w:rsid w:val="00F20FF6"/>
    <w:rsid w:val="00F343B3"/>
    <w:rsid w:val="00F46598"/>
    <w:rsid w:val="00F60141"/>
    <w:rsid w:val="00F6529A"/>
    <w:rsid w:val="00F94539"/>
    <w:rsid w:val="00FA2E75"/>
    <w:rsid w:val="00FB0BF9"/>
    <w:rsid w:val="00FF63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5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5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43B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FCB"/>
  </w:style>
  <w:style w:type="paragraph" w:styleId="Footer">
    <w:name w:val="footer"/>
    <w:basedOn w:val="Normal"/>
    <w:link w:val="FooterChar"/>
    <w:uiPriority w:val="99"/>
    <w:unhideWhenUsed/>
    <w:rsid w:val="00607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FCB"/>
  </w:style>
  <w:style w:type="paragraph" w:styleId="BalloonText">
    <w:name w:val="Balloon Text"/>
    <w:basedOn w:val="Normal"/>
    <w:link w:val="BalloonTextChar"/>
    <w:uiPriority w:val="99"/>
    <w:semiHidden/>
    <w:unhideWhenUsed/>
    <w:rsid w:val="00607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FCB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DefaultParagraphFont"/>
    <w:rsid w:val="002B24F8"/>
  </w:style>
  <w:style w:type="paragraph" w:styleId="NoSpacing">
    <w:name w:val="No Spacing"/>
    <w:uiPriority w:val="1"/>
    <w:qFormat/>
    <w:rsid w:val="00E11F65"/>
    <w:pPr>
      <w:spacing w:after="0" w:line="240" w:lineRule="auto"/>
    </w:pPr>
    <w:rPr>
      <w:rFonts w:eastAsiaTheme="minorHAns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5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43B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FCB"/>
  </w:style>
  <w:style w:type="paragraph" w:styleId="Footer">
    <w:name w:val="footer"/>
    <w:basedOn w:val="Normal"/>
    <w:link w:val="FooterChar"/>
    <w:uiPriority w:val="99"/>
    <w:unhideWhenUsed/>
    <w:rsid w:val="00607F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FCB"/>
  </w:style>
  <w:style w:type="paragraph" w:styleId="BalloonText">
    <w:name w:val="Balloon Text"/>
    <w:basedOn w:val="Normal"/>
    <w:link w:val="BalloonTextChar"/>
    <w:uiPriority w:val="99"/>
    <w:semiHidden/>
    <w:unhideWhenUsed/>
    <w:rsid w:val="00607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FCB"/>
    <w:rPr>
      <w:rFonts w:ascii="Tahoma" w:hAnsi="Tahoma" w:cs="Tahoma"/>
      <w:sz w:val="16"/>
      <w:szCs w:val="16"/>
    </w:rPr>
  </w:style>
  <w:style w:type="character" w:customStyle="1" w:styleId="tlid-translation">
    <w:name w:val="tlid-translation"/>
    <w:basedOn w:val="DefaultParagraphFont"/>
    <w:rsid w:val="002B24F8"/>
  </w:style>
  <w:style w:type="paragraph" w:styleId="NoSpacing">
    <w:name w:val="No Spacing"/>
    <w:uiPriority w:val="1"/>
    <w:qFormat/>
    <w:rsid w:val="00E11F65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93DCB-0392-4F1C-B422-F1780F52C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5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BD</dc:creator>
  <cp:lastModifiedBy>VETA KIPAWA</cp:lastModifiedBy>
  <cp:revision>4</cp:revision>
  <cp:lastPrinted>2021-09-01T08:01:00Z</cp:lastPrinted>
  <dcterms:created xsi:type="dcterms:W3CDTF">2021-04-14T12:01:00Z</dcterms:created>
  <dcterms:modified xsi:type="dcterms:W3CDTF">2022-08-13T06:16:00Z</dcterms:modified>
</cp:coreProperties>
</file>